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EA02C" w14:textId="1A23554C" w:rsidR="00945F5C" w:rsidRDefault="004106FD" w:rsidP="004106FD">
      <w:pPr>
        <w:pStyle w:val="Title"/>
      </w:pPr>
      <w:r w:rsidRPr="004106FD">
        <w:t xml:space="preserve">Phần 7: Truy cập </w:t>
      </w:r>
      <w:proofErr w:type="spellStart"/>
      <w:r w:rsidRPr="004106FD">
        <w:t>mô</w:t>
      </w:r>
      <w:proofErr w:type="spellEnd"/>
      <w:r w:rsidRPr="004106FD">
        <w:t xml:space="preserve"> hình dữ liệu từ Controller</w:t>
      </w:r>
    </w:p>
    <w:p w14:paraId="6CAD4264" w14:textId="77777777" w:rsidR="004106FD" w:rsidRPr="004106FD" w:rsidRDefault="004106FD" w:rsidP="004106FD">
      <w:proofErr w:type="spellStart"/>
      <w:r w:rsidRPr="004106FD">
        <w:t>Trong</w:t>
      </w:r>
      <w:proofErr w:type="spellEnd"/>
      <w:r w:rsidRPr="004106FD">
        <w:t xml:space="preserve"> bài này, bạn sẽ tạo một lớp </w:t>
      </w:r>
      <w:proofErr w:type="spellStart"/>
      <w:r w:rsidRPr="004106FD">
        <w:rPr>
          <w:b/>
          <w:bCs/>
        </w:rPr>
        <w:t>LinkController</w:t>
      </w:r>
      <w:proofErr w:type="spellEnd"/>
      <w:r w:rsidRPr="004106FD">
        <w:t xml:space="preserve"> mới và </w:t>
      </w:r>
      <w:proofErr w:type="spellStart"/>
      <w:r w:rsidRPr="004106FD">
        <w:t>viết</w:t>
      </w:r>
      <w:proofErr w:type="spellEnd"/>
      <w:r w:rsidRPr="004106FD">
        <w:t xml:space="preserve"> code để lấy dữ liệu từ bảng Link </w:t>
      </w:r>
      <w:proofErr w:type="spellStart"/>
      <w:r w:rsidRPr="004106FD">
        <w:t>trong</w:t>
      </w:r>
      <w:proofErr w:type="spellEnd"/>
      <w:r w:rsidRPr="004106FD">
        <w:t xml:space="preserve"> </w:t>
      </w:r>
      <w:proofErr w:type="spellStart"/>
      <w:r w:rsidRPr="004106FD">
        <w:t>cơ</w:t>
      </w:r>
      <w:proofErr w:type="spellEnd"/>
      <w:r w:rsidRPr="004106FD">
        <w:t xml:space="preserve"> sở dữ liệu và hiển thị ra trình </w:t>
      </w:r>
      <w:proofErr w:type="spellStart"/>
      <w:r w:rsidRPr="004106FD">
        <w:t>duyệt</w:t>
      </w:r>
      <w:proofErr w:type="spellEnd"/>
      <w:r w:rsidRPr="004106FD">
        <w:t xml:space="preserve"> sử dụng một bản </w:t>
      </w:r>
      <w:proofErr w:type="spellStart"/>
      <w:r w:rsidRPr="004106FD">
        <w:t>mẫu</w:t>
      </w:r>
      <w:proofErr w:type="spellEnd"/>
      <w:r w:rsidRPr="004106FD">
        <w:t xml:space="preserve"> </w:t>
      </w:r>
      <w:proofErr w:type="spellStart"/>
      <w:r w:rsidRPr="004106FD">
        <w:t>xem</w:t>
      </w:r>
      <w:proofErr w:type="spellEnd"/>
      <w:r w:rsidRPr="004106FD">
        <w:t xml:space="preserve"> (view template).</w:t>
      </w:r>
    </w:p>
    <w:p w14:paraId="4DD8E3F3" w14:textId="77777777" w:rsidR="004106FD" w:rsidRPr="004106FD" w:rsidRDefault="004106FD" w:rsidP="004106FD">
      <w:r w:rsidRPr="004106FD">
        <w:t xml:space="preserve">Tiếp theo ứng dụng ở bài </w:t>
      </w:r>
      <w:proofErr w:type="spellStart"/>
      <w:r w:rsidRPr="004106FD">
        <w:t>trước</w:t>
      </w:r>
      <w:proofErr w:type="spellEnd"/>
      <w:r w:rsidRPr="004106FD">
        <w:t xml:space="preserve">, để tạo 1 Controller mới, ở Solution Explorer, </w:t>
      </w:r>
      <w:proofErr w:type="spellStart"/>
      <w:r w:rsidRPr="004106FD">
        <w:t>chuột</w:t>
      </w:r>
      <w:proofErr w:type="spellEnd"/>
      <w:r w:rsidRPr="004106FD">
        <w:t xml:space="preserve"> phải chọn </w:t>
      </w:r>
      <w:proofErr w:type="spellStart"/>
      <w:r w:rsidRPr="004106FD">
        <w:t>thư</w:t>
      </w:r>
      <w:proofErr w:type="spellEnd"/>
      <w:r w:rsidRPr="004106FD">
        <w:t xml:space="preserve"> mục Controllers, và nhấn Add, </w:t>
      </w:r>
      <w:proofErr w:type="spellStart"/>
      <w:r w:rsidRPr="004106FD">
        <w:t>sau</w:t>
      </w:r>
      <w:proofErr w:type="spellEnd"/>
      <w:r w:rsidRPr="004106FD">
        <w:t xml:space="preserve"> đó chọn Controller.</w:t>
      </w:r>
    </w:p>
    <w:p w14:paraId="14ADB13B" w14:textId="2FCB3204" w:rsidR="004106FD" w:rsidRPr="004106FD" w:rsidRDefault="004106FD" w:rsidP="004106FD">
      <w:r w:rsidRPr="004106FD">
        <w:drawing>
          <wp:inline distT="0" distB="0" distL="0" distR="0" wp14:anchorId="634ADD2F" wp14:editId="59871F5E">
            <wp:extent cx="5972175" cy="26162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4D0A4" w14:textId="77777777" w:rsidR="004106FD" w:rsidRPr="004106FD" w:rsidRDefault="004106FD" w:rsidP="004106FD">
      <w:r w:rsidRPr="004106FD">
        <w:t xml:space="preserve">Ở hộp </w:t>
      </w:r>
      <w:proofErr w:type="spellStart"/>
      <w:r w:rsidRPr="004106FD">
        <w:t>thoại</w:t>
      </w:r>
      <w:proofErr w:type="spellEnd"/>
      <w:r w:rsidRPr="004106FD">
        <w:t> </w:t>
      </w:r>
      <w:r w:rsidRPr="004106FD">
        <w:rPr>
          <w:b/>
          <w:bCs/>
        </w:rPr>
        <w:t>Add Scaffold</w:t>
      </w:r>
      <w:r w:rsidRPr="004106FD">
        <w:t>, chọn mục </w:t>
      </w:r>
      <w:hyperlink r:id="rId8" w:tgtFrame="_blank" w:history="1">
        <w:r w:rsidRPr="004106FD">
          <w:rPr>
            <w:rStyle w:val="Hyperlink"/>
          </w:rPr>
          <w:t>MVC</w:t>
        </w:r>
      </w:hyperlink>
      <w:r w:rsidRPr="004106FD">
        <w:t> 5 Controller with views (điều khiển </w:t>
      </w:r>
      <w:hyperlink r:id="rId9" w:tgtFrame="_blank" w:history="1">
        <w:r w:rsidRPr="004106FD">
          <w:rPr>
            <w:rStyle w:val="Hyperlink"/>
          </w:rPr>
          <w:t>MVC</w:t>
        </w:r>
      </w:hyperlink>
      <w:r w:rsidRPr="004106FD">
        <w:t> 5 với các view), sử dụng </w:t>
      </w:r>
      <w:hyperlink r:id="rId10" w:tgtFrame="_blank" w:history="1">
        <w:r w:rsidRPr="004106FD">
          <w:rPr>
            <w:rStyle w:val="Hyperlink"/>
          </w:rPr>
          <w:t>Entity Framework</w:t>
        </w:r>
      </w:hyperlink>
      <w:r w:rsidRPr="004106FD">
        <w:t> và nhấn Add.</w:t>
      </w:r>
    </w:p>
    <w:p w14:paraId="2A7503DD" w14:textId="0E3BE73D" w:rsidR="004106FD" w:rsidRPr="004106FD" w:rsidRDefault="004106FD" w:rsidP="004106FD">
      <w:r w:rsidRPr="004106FD">
        <w:drawing>
          <wp:inline distT="0" distB="0" distL="0" distR="0" wp14:anchorId="4A142F90" wp14:editId="4CBD1E30">
            <wp:extent cx="5972175" cy="2994025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99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1F86B" w14:textId="77777777" w:rsidR="004106FD" w:rsidRPr="004106FD" w:rsidRDefault="004106FD" w:rsidP="004106FD">
      <w:r w:rsidRPr="004106FD">
        <w:lastRenderedPageBreak/>
        <w:t xml:space="preserve">Sau đó, đối với </w:t>
      </w:r>
      <w:proofErr w:type="spellStart"/>
      <w:r w:rsidRPr="004106FD">
        <w:t>tên</w:t>
      </w:r>
      <w:proofErr w:type="spellEnd"/>
      <w:r w:rsidRPr="004106FD">
        <w:t xml:space="preserve"> Controller, chọn </w:t>
      </w:r>
      <w:proofErr w:type="spellStart"/>
      <w:r w:rsidRPr="004106FD">
        <w:t>tên</w:t>
      </w:r>
      <w:proofErr w:type="spellEnd"/>
      <w:r w:rsidRPr="004106FD">
        <w:t xml:space="preserve"> là </w:t>
      </w:r>
      <w:proofErr w:type="spellStart"/>
      <w:r w:rsidRPr="004106FD">
        <w:rPr>
          <w:b/>
          <w:bCs/>
        </w:rPr>
        <w:t>LinkController</w:t>
      </w:r>
      <w:proofErr w:type="spellEnd"/>
      <w:r w:rsidRPr="004106FD">
        <w:t>. Chọn Link (</w:t>
      </w:r>
      <w:proofErr w:type="spellStart"/>
      <w:r w:rsidRPr="004106FD">
        <w:t>DammioMVC.Models</w:t>
      </w:r>
      <w:proofErr w:type="spellEnd"/>
      <w:r w:rsidRPr="004106FD">
        <w:t xml:space="preserve">) cho lớp Link và chọn </w:t>
      </w:r>
      <w:proofErr w:type="spellStart"/>
      <w:r w:rsidRPr="004106FD">
        <w:t>DammioMVCEntities</w:t>
      </w:r>
      <w:proofErr w:type="spellEnd"/>
      <w:r w:rsidRPr="004106FD">
        <w:t xml:space="preserve"> (</w:t>
      </w:r>
      <w:proofErr w:type="spellStart"/>
      <w:r w:rsidRPr="004106FD">
        <w:t>DammioMVC.Models</w:t>
      </w:r>
      <w:proofErr w:type="spellEnd"/>
      <w:r w:rsidRPr="004106FD">
        <w:t xml:space="preserve">) cho lớp </w:t>
      </w:r>
      <w:proofErr w:type="spellStart"/>
      <w:r w:rsidRPr="004106FD">
        <w:t>bối</w:t>
      </w:r>
      <w:proofErr w:type="spellEnd"/>
      <w:r w:rsidRPr="004106FD">
        <w:t xml:space="preserve"> cảnh Data. Tiếp theo, nhấn Add, Visual Studio sẽ tạo các tập tin và </w:t>
      </w:r>
      <w:proofErr w:type="spellStart"/>
      <w:r w:rsidRPr="004106FD">
        <w:t>thư</w:t>
      </w:r>
      <w:proofErr w:type="spellEnd"/>
      <w:r w:rsidRPr="004106FD">
        <w:t xml:space="preserve"> mục. Bạn có thể dùng Layout </w:t>
      </w:r>
      <w:proofErr w:type="spellStart"/>
      <w:r w:rsidRPr="004106FD">
        <w:t>mặc</w:t>
      </w:r>
      <w:proofErr w:type="spellEnd"/>
      <w:r w:rsidRPr="004106FD">
        <w:t xml:space="preserve"> định nếu muốn (~/Views/Shared/_</w:t>
      </w:r>
      <w:proofErr w:type="spellStart"/>
      <w:r w:rsidRPr="004106FD">
        <w:t>Layout.cshtml</w:t>
      </w:r>
      <w:proofErr w:type="spellEnd"/>
      <w:r w:rsidRPr="004106FD">
        <w:t>).</w:t>
      </w:r>
    </w:p>
    <w:p w14:paraId="4044177C" w14:textId="32C71883" w:rsidR="004106FD" w:rsidRPr="004106FD" w:rsidRDefault="004106FD" w:rsidP="004106FD">
      <w:r w:rsidRPr="004106FD">
        <w:drawing>
          <wp:inline distT="0" distB="0" distL="0" distR="0" wp14:anchorId="037178D7" wp14:editId="1F76FCA5">
            <wp:extent cx="5972175" cy="4395470"/>
            <wp:effectExtent l="0" t="0" r="9525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39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5B822" w14:textId="77777777" w:rsidR="004106FD" w:rsidRPr="004106FD" w:rsidRDefault="004106FD" w:rsidP="004106FD">
      <w:r w:rsidRPr="004106FD">
        <w:t xml:space="preserve">Sau đó, </w:t>
      </w:r>
      <w:proofErr w:type="spellStart"/>
      <w:r w:rsidRPr="004106FD">
        <w:t>hãy</w:t>
      </w:r>
      <w:proofErr w:type="spellEnd"/>
      <w:r w:rsidRPr="004106FD">
        <w:t xml:space="preserve"> </w:t>
      </w:r>
      <w:proofErr w:type="spellStart"/>
      <w:r w:rsidRPr="004106FD">
        <w:t>đợi</w:t>
      </w:r>
      <w:proofErr w:type="spellEnd"/>
      <w:r w:rsidRPr="004106FD">
        <w:t xml:space="preserve"> một </w:t>
      </w:r>
      <w:proofErr w:type="spellStart"/>
      <w:r w:rsidRPr="004106FD">
        <w:t>chút</w:t>
      </w:r>
      <w:proofErr w:type="spellEnd"/>
      <w:r w:rsidRPr="004106FD">
        <w:t>, Visual Studio sẽ tự động tạo mã nguồn tập tin </w:t>
      </w:r>
      <w:proofErr w:type="spellStart"/>
      <w:r w:rsidRPr="004106FD">
        <w:rPr>
          <w:b/>
          <w:bCs/>
        </w:rPr>
        <w:t>LinkController.cs</w:t>
      </w:r>
      <w:proofErr w:type="spellEnd"/>
      <w:r w:rsidRPr="004106FD">
        <w:t> </w:t>
      </w:r>
      <w:proofErr w:type="spellStart"/>
      <w:r w:rsidRPr="004106FD">
        <w:t>trong</w:t>
      </w:r>
      <w:proofErr w:type="spellEnd"/>
      <w:r w:rsidRPr="004106FD">
        <w:t xml:space="preserve"> </w:t>
      </w:r>
      <w:proofErr w:type="spellStart"/>
      <w:r w:rsidRPr="004106FD">
        <w:t>thư</w:t>
      </w:r>
      <w:proofErr w:type="spellEnd"/>
      <w:r w:rsidRPr="004106FD">
        <w:t xml:space="preserve"> mục Controllers và tạo </w:t>
      </w:r>
      <w:proofErr w:type="spellStart"/>
      <w:r w:rsidRPr="004106FD">
        <w:t>thư</w:t>
      </w:r>
      <w:proofErr w:type="spellEnd"/>
      <w:r w:rsidRPr="004106FD">
        <w:t xml:space="preserve"> mục Views/Link </w:t>
      </w:r>
      <w:proofErr w:type="spellStart"/>
      <w:r w:rsidRPr="004106FD">
        <w:t>chứa</w:t>
      </w:r>
      <w:proofErr w:type="spellEnd"/>
      <w:r w:rsidRPr="004106FD">
        <w:t xml:space="preserve"> các tập tin </w:t>
      </w:r>
      <w:proofErr w:type="spellStart"/>
      <w:r w:rsidRPr="004106FD">
        <w:t>Create.cshtml</w:t>
      </w:r>
      <w:proofErr w:type="spellEnd"/>
      <w:r w:rsidRPr="004106FD">
        <w:t xml:space="preserve">, </w:t>
      </w:r>
      <w:proofErr w:type="spellStart"/>
      <w:proofErr w:type="gramStart"/>
      <w:r w:rsidRPr="004106FD">
        <w:t>Delete</w:t>
      </w:r>
      <w:proofErr w:type="gramEnd"/>
      <w:r w:rsidRPr="004106FD">
        <w:t>.cshtml</w:t>
      </w:r>
      <w:proofErr w:type="spellEnd"/>
      <w:r w:rsidRPr="004106FD">
        <w:t xml:space="preserve">, </w:t>
      </w:r>
      <w:proofErr w:type="spellStart"/>
      <w:r w:rsidRPr="004106FD">
        <w:t>Details.cshtml</w:t>
      </w:r>
      <w:proofErr w:type="spellEnd"/>
      <w:r w:rsidRPr="004106FD">
        <w:t xml:space="preserve">, </w:t>
      </w:r>
      <w:proofErr w:type="spellStart"/>
      <w:r w:rsidRPr="004106FD">
        <w:t>Edit.cshtml</w:t>
      </w:r>
      <w:proofErr w:type="spellEnd"/>
      <w:r w:rsidRPr="004106FD">
        <w:t xml:space="preserve">, và </w:t>
      </w:r>
      <w:proofErr w:type="spellStart"/>
      <w:r w:rsidRPr="004106FD">
        <w:t>Index.cshtml</w:t>
      </w:r>
      <w:proofErr w:type="spellEnd"/>
      <w:r w:rsidRPr="004106FD">
        <w:t xml:space="preserve">. Bạn có thể </w:t>
      </w:r>
      <w:proofErr w:type="spellStart"/>
      <w:r w:rsidRPr="004106FD">
        <w:t>bật</w:t>
      </w:r>
      <w:proofErr w:type="spellEnd"/>
      <w:r w:rsidRPr="004106FD">
        <w:t xml:space="preserve"> </w:t>
      </w:r>
      <w:proofErr w:type="spellStart"/>
      <w:r w:rsidRPr="004106FD">
        <w:t>cửa</w:t>
      </w:r>
      <w:proofErr w:type="spellEnd"/>
      <w:r w:rsidRPr="004106FD">
        <w:t xml:space="preserve"> sổ Solution Explorer (Ctrl + Alt + L) để </w:t>
      </w:r>
      <w:proofErr w:type="spellStart"/>
      <w:r w:rsidRPr="004106FD">
        <w:t>xem</w:t>
      </w:r>
      <w:proofErr w:type="spellEnd"/>
      <w:r w:rsidRPr="004106FD">
        <w:t xml:space="preserve"> tổng </w:t>
      </w:r>
      <w:proofErr w:type="spellStart"/>
      <w:r w:rsidRPr="004106FD">
        <w:t>quan</w:t>
      </w:r>
      <w:proofErr w:type="spellEnd"/>
      <w:r w:rsidRPr="004106FD">
        <w:t xml:space="preserve"> các tập tin mới tạo.</w:t>
      </w:r>
    </w:p>
    <w:p w14:paraId="00B599CB" w14:textId="73857E57" w:rsidR="004106FD" w:rsidRPr="004106FD" w:rsidRDefault="004106FD" w:rsidP="004106FD">
      <w:r w:rsidRPr="004106FD">
        <w:lastRenderedPageBreak/>
        <w:drawing>
          <wp:inline distT="0" distB="0" distL="0" distR="0" wp14:anchorId="33357532" wp14:editId="70FEA178">
            <wp:extent cx="4496435" cy="4561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435" cy="456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99F04" w14:textId="77777777" w:rsidR="004106FD" w:rsidRPr="004106FD" w:rsidRDefault="004106FD" w:rsidP="004106FD">
      <w:r w:rsidRPr="004106FD">
        <w:t xml:space="preserve">Visual Studio sẽ tự động tạo các phương thức CRUD (create, read, update, và delete) và kèm theo </w:t>
      </w:r>
      <w:proofErr w:type="spellStart"/>
      <w:r w:rsidRPr="004106FD">
        <w:t>giao</w:t>
      </w:r>
      <w:proofErr w:type="spellEnd"/>
      <w:r w:rsidRPr="004106FD">
        <w:t xml:space="preserve"> diện (views) vì vậy với ASP.NET </w:t>
      </w:r>
      <w:hyperlink r:id="rId14" w:tgtFrame="_blank" w:history="1">
        <w:r w:rsidRPr="004106FD">
          <w:rPr>
            <w:rStyle w:val="Hyperlink"/>
          </w:rPr>
          <w:t>MVC</w:t>
        </w:r>
      </w:hyperlink>
      <w:r w:rsidRPr="004106FD">
        <w:t xml:space="preserve">, bạn có thể thực hiện làm </w:t>
      </w:r>
      <w:proofErr w:type="spellStart"/>
      <w:r w:rsidRPr="004106FD">
        <w:t>giao</w:t>
      </w:r>
      <w:proofErr w:type="spellEnd"/>
      <w:r w:rsidRPr="004106FD">
        <w:t xml:space="preserve"> diện </w:t>
      </w:r>
      <w:proofErr w:type="spellStart"/>
      <w:r w:rsidRPr="004106FD">
        <w:t>trang</w:t>
      </w:r>
      <w:proofErr w:type="spellEnd"/>
      <w:r w:rsidRPr="004106FD">
        <w:t xml:space="preserve"> Admin rất </w:t>
      </w:r>
      <w:proofErr w:type="spellStart"/>
      <w:r w:rsidRPr="004106FD">
        <w:t>nhanh</w:t>
      </w:r>
      <w:proofErr w:type="spellEnd"/>
      <w:r w:rsidRPr="004106FD">
        <w:t>.</w:t>
      </w:r>
    </w:p>
    <w:p w14:paraId="24B644FB" w14:textId="77777777" w:rsidR="004106FD" w:rsidRPr="004106FD" w:rsidRDefault="004106FD" w:rsidP="004106FD">
      <w:r w:rsidRPr="004106FD">
        <w:t xml:space="preserve">Sau </w:t>
      </w:r>
      <w:proofErr w:type="spellStart"/>
      <w:r w:rsidRPr="004106FD">
        <w:t>khi</w:t>
      </w:r>
      <w:proofErr w:type="spellEnd"/>
      <w:r w:rsidRPr="004106FD">
        <w:t xml:space="preserve"> tạo </w:t>
      </w:r>
      <w:proofErr w:type="spellStart"/>
      <w:r w:rsidRPr="004106FD">
        <w:t>xong</w:t>
      </w:r>
      <w:proofErr w:type="spellEnd"/>
      <w:r w:rsidRPr="004106FD">
        <w:t xml:space="preserve"> </w:t>
      </w:r>
      <w:proofErr w:type="spellStart"/>
      <w:r w:rsidRPr="004106FD">
        <w:t>LinkController</w:t>
      </w:r>
      <w:proofErr w:type="spellEnd"/>
      <w:r w:rsidRPr="004106FD">
        <w:t xml:space="preserve">, bạn </w:t>
      </w:r>
      <w:proofErr w:type="spellStart"/>
      <w:r w:rsidRPr="004106FD">
        <w:t>chạy</w:t>
      </w:r>
      <w:proofErr w:type="spellEnd"/>
      <w:r w:rsidRPr="004106FD">
        <w:t xml:space="preserve"> dự án web với </w:t>
      </w:r>
      <w:proofErr w:type="spellStart"/>
      <w:r w:rsidRPr="004106FD">
        <w:t>đường</w:t>
      </w:r>
      <w:proofErr w:type="spellEnd"/>
      <w:r w:rsidRPr="004106FD">
        <w:t xml:space="preserve"> dẫn </w:t>
      </w:r>
      <w:r w:rsidRPr="004106FD">
        <w:rPr>
          <w:b/>
          <w:bCs/>
        </w:rPr>
        <w:t>http://localhost:xxxx/Link/</w:t>
      </w:r>
      <w:r w:rsidRPr="004106FD">
        <w:t xml:space="preserve"> để mở </w:t>
      </w:r>
      <w:proofErr w:type="spellStart"/>
      <w:r w:rsidRPr="004106FD">
        <w:t>giao</w:t>
      </w:r>
      <w:proofErr w:type="spellEnd"/>
      <w:r w:rsidRPr="004106FD">
        <w:t xml:space="preserve"> diện quản lý bảng Link </w:t>
      </w:r>
      <w:proofErr w:type="spellStart"/>
      <w:r w:rsidRPr="004106FD">
        <w:t>mặc</w:t>
      </w:r>
      <w:proofErr w:type="spellEnd"/>
      <w:r w:rsidRPr="004106FD">
        <w:t xml:space="preserve"> định. Do </w:t>
      </w:r>
      <w:proofErr w:type="spellStart"/>
      <w:r w:rsidRPr="004106FD">
        <w:t>chưa</w:t>
      </w:r>
      <w:proofErr w:type="spellEnd"/>
      <w:r w:rsidRPr="004106FD">
        <w:t xml:space="preserve"> có phương thức nào được </w:t>
      </w:r>
      <w:proofErr w:type="spellStart"/>
      <w:r w:rsidRPr="004106FD">
        <w:t>mô</w:t>
      </w:r>
      <w:proofErr w:type="spellEnd"/>
      <w:r w:rsidRPr="004106FD">
        <w:t xml:space="preserve"> tả, vì vậy server sẽ </w:t>
      </w:r>
      <w:proofErr w:type="spellStart"/>
      <w:r w:rsidRPr="004106FD">
        <w:t>chạy</w:t>
      </w:r>
      <w:proofErr w:type="spellEnd"/>
      <w:r w:rsidRPr="004106FD">
        <w:t xml:space="preserve"> phương thức Index được </w:t>
      </w:r>
      <w:proofErr w:type="spellStart"/>
      <w:r w:rsidRPr="004106FD">
        <w:t>mô</w:t>
      </w:r>
      <w:proofErr w:type="spellEnd"/>
      <w:r w:rsidRPr="004106FD">
        <w:t xml:space="preserve"> tả </w:t>
      </w:r>
      <w:proofErr w:type="spellStart"/>
      <w:r w:rsidRPr="004106FD">
        <w:t>trong</w:t>
      </w:r>
      <w:proofErr w:type="spellEnd"/>
      <w:r w:rsidRPr="004106FD">
        <w:t xml:space="preserve"> </w:t>
      </w:r>
      <w:proofErr w:type="spellStart"/>
      <w:r w:rsidRPr="004106FD">
        <w:t>App_Start</w:t>
      </w:r>
      <w:proofErr w:type="spellEnd"/>
      <w:r w:rsidRPr="004106FD">
        <w:t>/</w:t>
      </w:r>
      <w:proofErr w:type="spellStart"/>
      <w:r w:rsidRPr="004106FD">
        <w:t>RouteConfig.cs</w:t>
      </w:r>
      <w:proofErr w:type="spellEnd"/>
      <w:r w:rsidRPr="004106FD">
        <w:t xml:space="preserve">, bạn có thể thấy http://localhost:xxxx/Link/ </w:t>
      </w:r>
      <w:proofErr w:type="spellStart"/>
      <w:r w:rsidRPr="004106FD">
        <w:t>tương</w:t>
      </w:r>
      <w:proofErr w:type="spellEnd"/>
      <w:r w:rsidRPr="004106FD">
        <w:t xml:space="preserve"> </w:t>
      </w:r>
      <w:proofErr w:type="spellStart"/>
      <w:r w:rsidRPr="004106FD">
        <w:t>đương</w:t>
      </w:r>
      <w:proofErr w:type="spellEnd"/>
      <w:r w:rsidRPr="004106FD">
        <w:t xml:space="preserve"> http://localhost:xxxx/Link/Index.</w:t>
      </w:r>
    </w:p>
    <w:p w14:paraId="7F811F08" w14:textId="6C9F29CF" w:rsidR="004106FD" w:rsidRPr="004106FD" w:rsidRDefault="004106FD" w:rsidP="004106FD">
      <w:r w:rsidRPr="004106FD">
        <w:lastRenderedPageBreak/>
        <w:drawing>
          <wp:inline distT="0" distB="0" distL="0" distR="0" wp14:anchorId="24DDD5A2" wp14:editId="3106CACF">
            <wp:extent cx="5972175" cy="2094230"/>
            <wp:effectExtent l="0" t="0" r="9525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09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06B8C" w14:textId="77777777" w:rsidR="004106FD" w:rsidRPr="004106FD" w:rsidRDefault="004106FD" w:rsidP="003565B8">
      <w:pPr>
        <w:pStyle w:val="Heading1"/>
      </w:pPr>
      <w:r w:rsidRPr="004106FD">
        <w:t>Tạo một Link mới</w:t>
      </w:r>
    </w:p>
    <w:p w14:paraId="1A7A943B" w14:textId="77777777" w:rsidR="004106FD" w:rsidRPr="004106FD" w:rsidRDefault="004106FD" w:rsidP="004106FD">
      <w:r w:rsidRPr="004106FD">
        <w:t xml:space="preserve">Để tạo một Link mới, </w:t>
      </w:r>
      <w:proofErr w:type="spellStart"/>
      <w:r w:rsidRPr="004106FD">
        <w:t>trong</w:t>
      </w:r>
      <w:proofErr w:type="spellEnd"/>
      <w:r w:rsidRPr="004106FD">
        <w:t xml:space="preserve"> </w:t>
      </w:r>
      <w:proofErr w:type="spellStart"/>
      <w:r w:rsidRPr="004106FD">
        <w:t>giao</w:t>
      </w:r>
      <w:proofErr w:type="spellEnd"/>
      <w:r w:rsidRPr="004106FD">
        <w:t xml:space="preserve"> diện </w:t>
      </w:r>
      <w:proofErr w:type="spellStart"/>
      <w:r w:rsidRPr="004106FD">
        <w:t>đường</w:t>
      </w:r>
      <w:proofErr w:type="spellEnd"/>
      <w:r w:rsidRPr="004106FD">
        <w:t xml:space="preserve"> dẫn http://localhost:xxxx/Link/, bạn chọn </w:t>
      </w:r>
      <w:proofErr w:type="spellStart"/>
      <w:r w:rsidRPr="004106FD">
        <w:t>liên</w:t>
      </w:r>
      <w:proofErr w:type="spellEnd"/>
      <w:r w:rsidRPr="004106FD">
        <w:t xml:space="preserve"> kết Create New, </w:t>
      </w:r>
      <w:proofErr w:type="spellStart"/>
      <w:r w:rsidRPr="004106FD">
        <w:t>sau</w:t>
      </w:r>
      <w:proofErr w:type="spellEnd"/>
      <w:r w:rsidRPr="004106FD">
        <w:t xml:space="preserve"> đó </w:t>
      </w:r>
      <w:proofErr w:type="spellStart"/>
      <w:r w:rsidRPr="004106FD">
        <w:t>trang</w:t>
      </w:r>
      <w:proofErr w:type="spellEnd"/>
      <w:r w:rsidRPr="004106FD">
        <w:t xml:space="preserve"> http://localhost:xxxx/Link/Create sẽ hiển thị, bạn </w:t>
      </w:r>
      <w:proofErr w:type="spellStart"/>
      <w:r w:rsidRPr="004106FD">
        <w:t>điền</w:t>
      </w:r>
      <w:proofErr w:type="spellEnd"/>
      <w:r w:rsidRPr="004106FD">
        <w:t xml:space="preserve"> thông tin và </w:t>
      </w:r>
      <w:proofErr w:type="spellStart"/>
      <w:r w:rsidRPr="004106FD">
        <w:t>thêm</w:t>
      </w:r>
      <w:proofErr w:type="spellEnd"/>
      <w:r w:rsidRPr="004106FD">
        <w:t xml:space="preserve"> mới 1 Link.</w:t>
      </w:r>
    </w:p>
    <w:p w14:paraId="6B956204" w14:textId="41034E09" w:rsidR="004106FD" w:rsidRPr="004106FD" w:rsidRDefault="004106FD" w:rsidP="004106FD">
      <w:r w:rsidRPr="004106FD">
        <w:drawing>
          <wp:inline distT="0" distB="0" distL="0" distR="0" wp14:anchorId="6D5972DA" wp14:editId="332C2E91">
            <wp:extent cx="5972175" cy="366204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66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E1156" w14:textId="77777777" w:rsidR="004106FD" w:rsidRPr="004106FD" w:rsidRDefault="004106FD" w:rsidP="004106FD">
      <w:r w:rsidRPr="004106FD">
        <w:t xml:space="preserve">Sau </w:t>
      </w:r>
      <w:proofErr w:type="spellStart"/>
      <w:r w:rsidRPr="004106FD">
        <w:t>khi</w:t>
      </w:r>
      <w:proofErr w:type="spellEnd"/>
      <w:r w:rsidRPr="004106FD">
        <w:t xml:space="preserve"> </w:t>
      </w:r>
      <w:proofErr w:type="spellStart"/>
      <w:r w:rsidRPr="004106FD">
        <w:t>điền</w:t>
      </w:r>
      <w:proofErr w:type="spellEnd"/>
      <w:r w:rsidRPr="004106FD">
        <w:t xml:space="preserve"> thông tin, bạn nhấn </w:t>
      </w:r>
      <w:proofErr w:type="spellStart"/>
      <w:r w:rsidRPr="004106FD">
        <w:t>nút</w:t>
      </w:r>
      <w:proofErr w:type="spellEnd"/>
      <w:r w:rsidRPr="004106FD">
        <w:t xml:space="preserve"> Create để gửi dữ liệu về server, nếu tạo thành </w:t>
      </w:r>
      <w:proofErr w:type="spellStart"/>
      <w:r w:rsidRPr="004106FD">
        <w:t>công</w:t>
      </w:r>
      <w:proofErr w:type="spellEnd"/>
      <w:r w:rsidRPr="004106FD">
        <w:t xml:space="preserve"> thì </w:t>
      </w:r>
      <w:proofErr w:type="spellStart"/>
      <w:r w:rsidRPr="004106FD">
        <w:t>trang</w:t>
      </w:r>
      <w:proofErr w:type="spellEnd"/>
      <w:r w:rsidRPr="004106FD">
        <w:t xml:space="preserve"> sẽ Redirect về </w:t>
      </w:r>
      <w:proofErr w:type="spellStart"/>
      <w:r w:rsidRPr="004106FD">
        <w:t>trang</w:t>
      </w:r>
      <w:proofErr w:type="spellEnd"/>
      <w:r w:rsidRPr="004106FD">
        <w:t xml:space="preserve"> Index với </w:t>
      </w:r>
      <w:proofErr w:type="spellStart"/>
      <w:r w:rsidRPr="004106FD">
        <w:t>đường</w:t>
      </w:r>
      <w:proofErr w:type="spellEnd"/>
      <w:r w:rsidRPr="004106FD">
        <w:t xml:space="preserve"> dẫn http://localhost:xxxx/Link/ </w:t>
      </w:r>
      <w:proofErr w:type="spellStart"/>
      <w:r w:rsidRPr="004106FD">
        <w:t>chứa</w:t>
      </w:r>
      <w:proofErr w:type="spellEnd"/>
      <w:r w:rsidRPr="004106FD">
        <w:t xml:space="preserve"> một </w:t>
      </w:r>
      <w:proofErr w:type="spellStart"/>
      <w:r w:rsidRPr="004106FD">
        <w:t>dòng</w:t>
      </w:r>
      <w:proofErr w:type="spellEnd"/>
      <w:r w:rsidRPr="004106FD">
        <w:t xml:space="preserve"> Link mới tạo.</w:t>
      </w:r>
    </w:p>
    <w:p w14:paraId="4E4C0102" w14:textId="3B369848" w:rsidR="004106FD" w:rsidRPr="004106FD" w:rsidRDefault="004106FD" w:rsidP="004106FD">
      <w:r w:rsidRPr="004106FD">
        <w:lastRenderedPageBreak/>
        <w:drawing>
          <wp:inline distT="0" distB="0" distL="0" distR="0" wp14:anchorId="1B980E95" wp14:editId="1EB5B03B">
            <wp:extent cx="5972175" cy="183324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83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F91BA" w14:textId="77777777" w:rsidR="004106FD" w:rsidRPr="004106FD" w:rsidRDefault="004106FD" w:rsidP="004106FD">
      <w:r w:rsidRPr="004106FD">
        <w:t xml:space="preserve">Với Link mới tạo, bạn có thấy các </w:t>
      </w:r>
      <w:proofErr w:type="spellStart"/>
      <w:r w:rsidRPr="004106FD">
        <w:t>liên</w:t>
      </w:r>
      <w:proofErr w:type="spellEnd"/>
      <w:r w:rsidRPr="004106FD">
        <w:t xml:space="preserve"> kết Edit (chỉnh sửa), Details (</w:t>
      </w:r>
      <w:proofErr w:type="spellStart"/>
      <w:r w:rsidRPr="004106FD">
        <w:t>xem</w:t>
      </w:r>
      <w:proofErr w:type="spellEnd"/>
      <w:r w:rsidRPr="004106FD">
        <w:t xml:space="preserve"> chi tiết) và Delete (xóa), bạn có thể </w:t>
      </w:r>
      <w:proofErr w:type="spellStart"/>
      <w:r w:rsidRPr="004106FD">
        <w:t>thử</w:t>
      </w:r>
      <w:proofErr w:type="spellEnd"/>
      <w:r w:rsidRPr="004106FD">
        <w:t xml:space="preserve"> các </w:t>
      </w:r>
      <w:proofErr w:type="spellStart"/>
      <w:r w:rsidRPr="004106FD">
        <w:t>thao</w:t>
      </w:r>
      <w:proofErr w:type="spellEnd"/>
      <w:r w:rsidRPr="004106FD">
        <w:t xml:space="preserve"> tác này để biết các </w:t>
      </w:r>
      <w:proofErr w:type="spellStart"/>
      <w:r w:rsidRPr="004106FD">
        <w:t>giao</w:t>
      </w:r>
      <w:proofErr w:type="spellEnd"/>
      <w:r w:rsidRPr="004106FD">
        <w:t xml:space="preserve"> diện chức năng khác mà Visual Studio đã tạo sẵn.</w:t>
      </w:r>
    </w:p>
    <w:p w14:paraId="3A166AE8" w14:textId="77777777" w:rsidR="004106FD" w:rsidRPr="004106FD" w:rsidRDefault="004106FD" w:rsidP="00BC265D">
      <w:pPr>
        <w:pStyle w:val="Heading1"/>
      </w:pPr>
      <w:proofErr w:type="spellStart"/>
      <w:r w:rsidRPr="004106FD">
        <w:t>Thử</w:t>
      </w:r>
      <w:proofErr w:type="spellEnd"/>
      <w:r w:rsidRPr="004106FD">
        <w:t xml:space="preserve"> </w:t>
      </w:r>
      <w:proofErr w:type="spellStart"/>
      <w:r w:rsidRPr="004106FD">
        <w:t>chèn</w:t>
      </w:r>
      <w:proofErr w:type="spellEnd"/>
      <w:r w:rsidRPr="004106FD">
        <w:t xml:space="preserve"> mã HTML</w:t>
      </w:r>
    </w:p>
    <w:p w14:paraId="0910140F" w14:textId="77777777" w:rsidR="004106FD" w:rsidRPr="004106FD" w:rsidRDefault="004106FD" w:rsidP="004106FD">
      <w:r w:rsidRPr="004106FD">
        <w:t xml:space="preserve">Bạn </w:t>
      </w:r>
      <w:proofErr w:type="spellStart"/>
      <w:r w:rsidRPr="004106FD">
        <w:t>thử</w:t>
      </w:r>
      <w:proofErr w:type="spellEnd"/>
      <w:r w:rsidRPr="004106FD">
        <w:t xml:space="preserve"> tạo 1 Link mới ở </w:t>
      </w:r>
      <w:proofErr w:type="spellStart"/>
      <w:r w:rsidRPr="004106FD">
        <w:t>đường</w:t>
      </w:r>
      <w:proofErr w:type="spellEnd"/>
      <w:r w:rsidRPr="004106FD">
        <w:t xml:space="preserve"> dẫn http://localhost:xxxx/Link/Create, </w:t>
      </w:r>
      <w:proofErr w:type="spellStart"/>
      <w:r w:rsidRPr="004106FD">
        <w:t>sau</w:t>
      </w:r>
      <w:proofErr w:type="spellEnd"/>
      <w:r w:rsidRPr="004106FD">
        <w:t xml:space="preserve"> đó chúng ta </w:t>
      </w:r>
      <w:proofErr w:type="spellStart"/>
      <w:r w:rsidRPr="004106FD">
        <w:t>thử</w:t>
      </w:r>
      <w:proofErr w:type="spellEnd"/>
      <w:r w:rsidRPr="004106FD">
        <w:t xml:space="preserve"> </w:t>
      </w:r>
      <w:proofErr w:type="spellStart"/>
      <w:r w:rsidRPr="004106FD">
        <w:t>chèn</w:t>
      </w:r>
      <w:proofErr w:type="spellEnd"/>
      <w:r w:rsidRPr="004106FD">
        <w:t xml:space="preserve"> </w:t>
      </w:r>
      <w:proofErr w:type="spellStart"/>
      <w:r w:rsidRPr="004106FD">
        <w:t>đoạn</w:t>
      </w:r>
      <w:proofErr w:type="spellEnd"/>
      <w:r w:rsidRPr="004106FD">
        <w:t xml:space="preserve"> JavaScript nhỏ để </w:t>
      </w:r>
      <w:proofErr w:type="spellStart"/>
      <w:r w:rsidRPr="004106FD">
        <w:t>xem</w:t>
      </w:r>
      <w:proofErr w:type="spellEnd"/>
      <w:r w:rsidRPr="004106FD">
        <w:t xml:space="preserve"> ASP.NET </w:t>
      </w:r>
      <w:hyperlink r:id="rId18" w:tgtFrame="_blank" w:history="1">
        <w:r w:rsidRPr="004106FD">
          <w:rPr>
            <w:rStyle w:val="Hyperlink"/>
          </w:rPr>
          <w:t>MVC</w:t>
        </w:r>
      </w:hyperlink>
      <w:r w:rsidRPr="004106FD">
        <w:t> có khả năng bảo mật?</w:t>
      </w:r>
    </w:p>
    <w:p w14:paraId="48DE4BC1" w14:textId="4F49FC4B" w:rsidR="004106FD" w:rsidRPr="004106FD" w:rsidRDefault="004106FD" w:rsidP="004106FD">
      <w:r w:rsidRPr="004106FD">
        <w:drawing>
          <wp:inline distT="0" distB="0" distL="0" distR="0" wp14:anchorId="3374277F" wp14:editId="1EFC475A">
            <wp:extent cx="5972175" cy="36195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D0FD2" w14:textId="77777777" w:rsidR="004106FD" w:rsidRPr="004106FD" w:rsidRDefault="004106FD" w:rsidP="004106FD">
      <w:r w:rsidRPr="004106FD">
        <w:lastRenderedPageBreak/>
        <w:t xml:space="preserve">Sau đó nhấn </w:t>
      </w:r>
      <w:proofErr w:type="spellStart"/>
      <w:r w:rsidRPr="004106FD">
        <w:t>nút</w:t>
      </w:r>
      <w:proofErr w:type="spellEnd"/>
      <w:r w:rsidRPr="004106FD">
        <w:t xml:space="preserve"> Create, bạn sẽ thấy </w:t>
      </w:r>
      <w:proofErr w:type="spellStart"/>
      <w:r w:rsidRPr="004106FD">
        <w:t>lỗi</w:t>
      </w:r>
      <w:proofErr w:type="spellEnd"/>
      <w:r w:rsidRPr="004106FD">
        <w:t xml:space="preserve"> xuất hiện để </w:t>
      </w:r>
      <w:proofErr w:type="spellStart"/>
      <w:r w:rsidRPr="004106FD">
        <w:t>chặn</w:t>
      </w:r>
      <w:proofErr w:type="spellEnd"/>
      <w:r w:rsidRPr="004106FD">
        <w:t xml:space="preserve"> mã HTML </w:t>
      </w:r>
      <w:proofErr w:type="spellStart"/>
      <w:r w:rsidRPr="004106FD">
        <w:t>chèn</w:t>
      </w:r>
      <w:proofErr w:type="spellEnd"/>
      <w:r w:rsidRPr="004106FD">
        <w:t xml:space="preserve"> vào database.</w:t>
      </w:r>
    </w:p>
    <w:p w14:paraId="7724A38F" w14:textId="382A697D" w:rsidR="004106FD" w:rsidRPr="004106FD" w:rsidRDefault="004106FD" w:rsidP="004106FD">
      <w:r w:rsidRPr="004106FD">
        <w:drawing>
          <wp:inline distT="0" distB="0" distL="0" distR="0" wp14:anchorId="0A1C03EA" wp14:editId="58FE8B14">
            <wp:extent cx="5972175" cy="113157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13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38E99" w14:textId="77777777" w:rsidR="004106FD" w:rsidRPr="004106FD" w:rsidRDefault="004106FD" w:rsidP="00BC265D">
      <w:pPr>
        <w:pStyle w:val="Heading1"/>
      </w:pPr>
      <w:r w:rsidRPr="004106FD">
        <w:t xml:space="preserve">Kiểm </w:t>
      </w:r>
      <w:proofErr w:type="spellStart"/>
      <w:r w:rsidRPr="004106FD">
        <w:t>tra</w:t>
      </w:r>
      <w:proofErr w:type="spellEnd"/>
      <w:r w:rsidRPr="004106FD">
        <w:t xml:space="preserve"> mã nguồn</w:t>
      </w:r>
    </w:p>
    <w:p w14:paraId="44A261EB" w14:textId="77777777" w:rsidR="004106FD" w:rsidRPr="004106FD" w:rsidRDefault="004106FD" w:rsidP="003E5AC9">
      <w:pPr>
        <w:pStyle w:val="Heading2"/>
      </w:pPr>
      <w:proofErr w:type="spellStart"/>
      <w:r w:rsidRPr="004106FD">
        <w:t>LinkController.cs</w:t>
      </w:r>
      <w:proofErr w:type="spellEnd"/>
    </w:p>
    <w:p w14:paraId="24934226" w14:textId="6BF22D0C" w:rsidR="004106FD" w:rsidRDefault="004106FD" w:rsidP="004106FD">
      <w:r w:rsidRPr="004106FD">
        <w:t xml:space="preserve">Đến </w:t>
      </w:r>
      <w:proofErr w:type="spellStart"/>
      <w:r w:rsidRPr="004106FD">
        <w:t>đây</w:t>
      </w:r>
      <w:proofErr w:type="spellEnd"/>
      <w:r w:rsidRPr="004106FD">
        <w:t xml:space="preserve">, bạn mở </w:t>
      </w:r>
      <w:proofErr w:type="spellStart"/>
      <w:r w:rsidRPr="004106FD">
        <w:t>xem</w:t>
      </w:r>
      <w:proofErr w:type="spellEnd"/>
      <w:r w:rsidRPr="004106FD">
        <w:t xml:space="preserve"> nội dung tập tin Controllers\</w:t>
      </w:r>
      <w:proofErr w:type="spellStart"/>
      <w:r w:rsidRPr="004106FD">
        <w:t>LinkController.cs</w:t>
      </w:r>
      <w:proofErr w:type="spellEnd"/>
      <w:r w:rsidRPr="004106FD">
        <w:t xml:space="preserve">, phương thức Index được </w:t>
      </w:r>
      <w:proofErr w:type="spellStart"/>
      <w:r w:rsidRPr="004106FD">
        <w:t>gieo</w:t>
      </w:r>
      <w:proofErr w:type="spellEnd"/>
      <w:r w:rsidRPr="004106FD">
        <w:t xml:space="preserve"> ra với </w:t>
      </w:r>
      <w:proofErr w:type="spellStart"/>
      <w:r w:rsidRPr="004106FD">
        <w:t>đoạn</w:t>
      </w:r>
      <w:proofErr w:type="spellEnd"/>
      <w:r w:rsidRPr="004106FD">
        <w:t xml:space="preserve"> mã </w:t>
      </w:r>
      <w:proofErr w:type="spellStart"/>
      <w:r w:rsidRPr="004106FD">
        <w:t>như</w:t>
      </w:r>
      <w:proofErr w:type="spellEnd"/>
      <w:r w:rsidRPr="004106FD">
        <w:t xml:space="preserve"> </w:t>
      </w:r>
      <w:proofErr w:type="spellStart"/>
      <w:r w:rsidRPr="004106FD">
        <w:t>sau</w:t>
      </w:r>
      <w:proofErr w:type="spellEnd"/>
      <w:r w:rsidRPr="004106FD">
        <w:t>.</w:t>
      </w:r>
    </w:p>
    <w:p w14:paraId="3ED0122A" w14:textId="77777777" w:rsidR="00BC265D" w:rsidRPr="004106FD" w:rsidRDefault="00BC265D" w:rsidP="00860B9C">
      <w:pPr>
        <w:pStyle w:val="code"/>
      </w:pPr>
      <w:r w:rsidRPr="004106FD">
        <w:t xml:space="preserve">public class </w:t>
      </w:r>
      <w:proofErr w:type="spellStart"/>
      <w:proofErr w:type="gramStart"/>
      <w:r w:rsidRPr="004106FD">
        <w:t>LinkController</w:t>
      </w:r>
      <w:proofErr w:type="spellEnd"/>
      <w:r w:rsidRPr="004106FD">
        <w:t xml:space="preserve"> :</w:t>
      </w:r>
      <w:proofErr w:type="gramEnd"/>
      <w:r w:rsidRPr="004106FD">
        <w:t xml:space="preserve"> Controller</w:t>
      </w:r>
    </w:p>
    <w:p w14:paraId="4F55A787" w14:textId="77777777" w:rsidR="00BC265D" w:rsidRPr="004106FD" w:rsidRDefault="00BC265D" w:rsidP="00860B9C">
      <w:pPr>
        <w:pStyle w:val="code"/>
      </w:pPr>
      <w:r w:rsidRPr="004106FD">
        <w:t>    {</w:t>
      </w:r>
    </w:p>
    <w:p w14:paraId="2408D0D1" w14:textId="77777777" w:rsidR="00BC265D" w:rsidRPr="004106FD" w:rsidRDefault="00BC265D" w:rsidP="00860B9C">
      <w:pPr>
        <w:pStyle w:val="code"/>
      </w:pPr>
      <w:r w:rsidRPr="004106FD">
        <w:t xml:space="preserve">        private </w:t>
      </w:r>
      <w:proofErr w:type="spellStart"/>
      <w:r w:rsidRPr="004106FD">
        <w:t>DammioMVCEntities</w:t>
      </w:r>
      <w:proofErr w:type="spellEnd"/>
      <w:r w:rsidRPr="004106FD">
        <w:t xml:space="preserve"> </w:t>
      </w:r>
      <w:proofErr w:type="spellStart"/>
      <w:r w:rsidRPr="004106FD">
        <w:t>db</w:t>
      </w:r>
      <w:proofErr w:type="spellEnd"/>
      <w:r w:rsidRPr="004106FD">
        <w:t xml:space="preserve"> = new </w:t>
      </w:r>
      <w:proofErr w:type="spellStart"/>
      <w:proofErr w:type="gramStart"/>
      <w:r w:rsidRPr="004106FD">
        <w:t>DammioMVCEntities</w:t>
      </w:r>
      <w:proofErr w:type="spellEnd"/>
      <w:r w:rsidRPr="004106FD">
        <w:t>(</w:t>
      </w:r>
      <w:proofErr w:type="gramEnd"/>
      <w:r w:rsidRPr="004106FD">
        <w:t>);</w:t>
      </w:r>
    </w:p>
    <w:p w14:paraId="013FB58D" w14:textId="77777777" w:rsidR="00BC265D" w:rsidRPr="004106FD" w:rsidRDefault="00BC265D" w:rsidP="00860B9C">
      <w:pPr>
        <w:pStyle w:val="code"/>
      </w:pPr>
      <w:r w:rsidRPr="004106FD">
        <w:t> </w:t>
      </w:r>
    </w:p>
    <w:p w14:paraId="04248A9D" w14:textId="77777777" w:rsidR="00BC265D" w:rsidRPr="004106FD" w:rsidRDefault="00BC265D" w:rsidP="00860B9C">
      <w:pPr>
        <w:pStyle w:val="code"/>
      </w:pPr>
      <w:r w:rsidRPr="004106FD">
        <w:t>        // GET: /Link/</w:t>
      </w:r>
    </w:p>
    <w:p w14:paraId="08E658D8" w14:textId="77777777" w:rsidR="00BC265D" w:rsidRPr="004106FD" w:rsidRDefault="00BC265D" w:rsidP="00860B9C">
      <w:pPr>
        <w:pStyle w:val="code"/>
      </w:pPr>
      <w:r w:rsidRPr="004106FD">
        <w:t xml:space="preserve">        public </w:t>
      </w:r>
      <w:proofErr w:type="spellStart"/>
      <w:r w:rsidRPr="004106FD">
        <w:t>ActionResult</w:t>
      </w:r>
      <w:proofErr w:type="spellEnd"/>
      <w:r w:rsidRPr="004106FD">
        <w:t xml:space="preserve"> </w:t>
      </w:r>
      <w:proofErr w:type="gramStart"/>
      <w:r w:rsidRPr="004106FD">
        <w:t>Index(</w:t>
      </w:r>
      <w:proofErr w:type="gramEnd"/>
      <w:r w:rsidRPr="004106FD">
        <w:t>)</w:t>
      </w:r>
    </w:p>
    <w:p w14:paraId="07EB1119" w14:textId="77777777" w:rsidR="00BC265D" w:rsidRPr="004106FD" w:rsidRDefault="00BC265D" w:rsidP="00860B9C">
      <w:pPr>
        <w:pStyle w:val="code"/>
      </w:pPr>
      <w:r w:rsidRPr="004106FD">
        <w:t>        {</w:t>
      </w:r>
    </w:p>
    <w:p w14:paraId="5FFBB03F" w14:textId="77777777" w:rsidR="00BC265D" w:rsidRPr="004106FD" w:rsidRDefault="00BC265D" w:rsidP="00860B9C">
      <w:pPr>
        <w:pStyle w:val="code"/>
      </w:pPr>
      <w:r w:rsidRPr="004106FD">
        <w:t>            return View(</w:t>
      </w:r>
      <w:proofErr w:type="spellStart"/>
      <w:proofErr w:type="gramStart"/>
      <w:r w:rsidRPr="004106FD">
        <w:t>db.Links.ToList</w:t>
      </w:r>
      <w:proofErr w:type="spellEnd"/>
      <w:proofErr w:type="gramEnd"/>
      <w:r w:rsidRPr="004106FD">
        <w:t>());</w:t>
      </w:r>
    </w:p>
    <w:p w14:paraId="55A54DD0" w14:textId="77777777" w:rsidR="00BC265D" w:rsidRPr="004106FD" w:rsidRDefault="00BC265D" w:rsidP="00860B9C">
      <w:pPr>
        <w:pStyle w:val="code"/>
      </w:pPr>
      <w:r w:rsidRPr="004106FD">
        <w:t>        }</w:t>
      </w:r>
    </w:p>
    <w:p w14:paraId="41A70A51" w14:textId="77777777" w:rsidR="00BC265D" w:rsidRPr="004106FD" w:rsidRDefault="00BC265D" w:rsidP="00860B9C">
      <w:pPr>
        <w:pStyle w:val="code"/>
      </w:pPr>
      <w:r w:rsidRPr="004106FD">
        <w:t>...</w:t>
      </w:r>
    </w:p>
    <w:p w14:paraId="44B715E7" w14:textId="40439287" w:rsidR="00BC265D" w:rsidRPr="004106FD" w:rsidRDefault="00BC265D" w:rsidP="00860B9C">
      <w:pPr>
        <w:pStyle w:val="code"/>
      </w:pPr>
      <w:r w:rsidRPr="004106FD">
        <w:t>}</w:t>
      </w:r>
    </w:p>
    <w:p w14:paraId="4F3B9A3C" w14:textId="77777777" w:rsidR="004106FD" w:rsidRPr="004106FD" w:rsidRDefault="004106FD" w:rsidP="004106FD">
      <w:proofErr w:type="spellStart"/>
      <w:r w:rsidRPr="004106FD">
        <w:t>Trong</w:t>
      </w:r>
      <w:proofErr w:type="spellEnd"/>
      <w:r w:rsidRPr="004106FD">
        <w:t xml:space="preserve"> phương thức Index, bạn có thể thấy phương thức Index có giá trị trả về là </w:t>
      </w:r>
      <w:r w:rsidRPr="004106FD">
        <w:rPr>
          <w:b/>
          <w:bCs/>
        </w:rPr>
        <w:t>View(</w:t>
      </w:r>
      <w:proofErr w:type="spellStart"/>
      <w:proofErr w:type="gramStart"/>
      <w:r w:rsidRPr="004106FD">
        <w:rPr>
          <w:b/>
          <w:bCs/>
        </w:rPr>
        <w:t>db.Links.ToList</w:t>
      </w:r>
      <w:proofErr w:type="spellEnd"/>
      <w:proofErr w:type="gramEnd"/>
      <w:r w:rsidRPr="004106FD">
        <w:rPr>
          <w:b/>
          <w:bCs/>
        </w:rPr>
        <w:t>())</w:t>
      </w:r>
      <w:r w:rsidRPr="004106FD">
        <w:t xml:space="preserve">, tức là </w:t>
      </w:r>
      <w:proofErr w:type="spellStart"/>
      <w:r w:rsidRPr="004106FD">
        <w:t>danh</w:t>
      </w:r>
      <w:proofErr w:type="spellEnd"/>
      <w:r w:rsidRPr="004106FD">
        <w:t xml:space="preserve"> sách các Link </w:t>
      </w:r>
      <w:proofErr w:type="spellStart"/>
      <w:r w:rsidRPr="004106FD">
        <w:t>trong</w:t>
      </w:r>
      <w:proofErr w:type="spellEnd"/>
      <w:r w:rsidRPr="004106FD">
        <w:t xml:space="preserve"> bảng Link ở </w:t>
      </w:r>
      <w:proofErr w:type="spellStart"/>
      <w:r w:rsidRPr="004106FD">
        <w:t>cơ</w:t>
      </w:r>
      <w:proofErr w:type="spellEnd"/>
      <w:r w:rsidRPr="004106FD">
        <w:t xml:space="preserve"> sở dữ liệu. </w:t>
      </w:r>
      <w:proofErr w:type="spellStart"/>
      <w:r w:rsidRPr="004106FD">
        <w:t>Trong</w:t>
      </w:r>
      <w:proofErr w:type="spellEnd"/>
      <w:r w:rsidRPr="004106FD">
        <w:t xml:space="preserve"> đó, </w:t>
      </w:r>
      <w:proofErr w:type="spellStart"/>
      <w:r w:rsidRPr="004106FD">
        <w:t>db</w:t>
      </w:r>
      <w:proofErr w:type="spellEnd"/>
      <w:r w:rsidRPr="004106FD">
        <w:t xml:space="preserve"> là 1 biến </w:t>
      </w:r>
      <w:proofErr w:type="spellStart"/>
      <w:r w:rsidRPr="004106FD">
        <w:t>DbContext</w:t>
      </w:r>
      <w:proofErr w:type="spellEnd"/>
      <w:r w:rsidRPr="004106FD">
        <w:t xml:space="preserve">, </w:t>
      </w:r>
      <w:proofErr w:type="spellStart"/>
      <w:proofErr w:type="gramStart"/>
      <w:r w:rsidRPr="004106FD">
        <w:t>db.Links</w:t>
      </w:r>
      <w:proofErr w:type="spellEnd"/>
      <w:proofErr w:type="gramEnd"/>
      <w:r w:rsidRPr="004106FD">
        <w:t xml:space="preserve"> là bảng Link, </w:t>
      </w:r>
      <w:proofErr w:type="spellStart"/>
      <w:r w:rsidRPr="004106FD">
        <w:t>db.Links.ToList</w:t>
      </w:r>
      <w:proofErr w:type="spellEnd"/>
      <w:r w:rsidRPr="004106FD">
        <w:t xml:space="preserve">() là trả bảng Link về một </w:t>
      </w:r>
      <w:proofErr w:type="spellStart"/>
      <w:r w:rsidRPr="004106FD">
        <w:t>danh</w:t>
      </w:r>
      <w:proofErr w:type="spellEnd"/>
      <w:r w:rsidRPr="004106FD">
        <w:t xml:space="preserve"> sách </w:t>
      </w:r>
      <w:proofErr w:type="spellStart"/>
      <w:r w:rsidRPr="004106FD">
        <w:t>kiểu</w:t>
      </w:r>
      <w:proofErr w:type="spellEnd"/>
      <w:r w:rsidRPr="004106FD">
        <w:t xml:space="preserve"> List.</w:t>
      </w:r>
    </w:p>
    <w:p w14:paraId="3C98C105" w14:textId="77777777" w:rsidR="004106FD" w:rsidRPr="004106FD" w:rsidRDefault="004106FD" w:rsidP="004106FD">
      <w:r w:rsidRPr="004106FD">
        <w:t xml:space="preserve">Bạn có thể thấy </w:t>
      </w:r>
      <w:proofErr w:type="spellStart"/>
      <w:r w:rsidRPr="004106FD">
        <w:t>thêm</w:t>
      </w:r>
      <w:proofErr w:type="spellEnd"/>
      <w:r w:rsidRPr="004106FD">
        <w:t xml:space="preserve"> </w:t>
      </w:r>
      <w:proofErr w:type="spellStart"/>
      <w:r w:rsidRPr="004106FD">
        <w:t>đoạn</w:t>
      </w:r>
      <w:proofErr w:type="spellEnd"/>
      <w:r w:rsidRPr="004106FD">
        <w:t> </w:t>
      </w:r>
      <w:r w:rsidRPr="004106FD">
        <w:rPr>
          <w:b/>
          <w:bCs/>
        </w:rPr>
        <w:t xml:space="preserve">private </w:t>
      </w:r>
      <w:proofErr w:type="spellStart"/>
      <w:r w:rsidRPr="004106FD">
        <w:rPr>
          <w:b/>
          <w:bCs/>
        </w:rPr>
        <w:t>DammioMVCEntities</w:t>
      </w:r>
      <w:proofErr w:type="spellEnd"/>
      <w:r w:rsidRPr="004106FD">
        <w:rPr>
          <w:b/>
          <w:bCs/>
        </w:rPr>
        <w:t xml:space="preserve"> </w:t>
      </w:r>
      <w:proofErr w:type="spellStart"/>
      <w:r w:rsidRPr="004106FD">
        <w:rPr>
          <w:b/>
          <w:bCs/>
        </w:rPr>
        <w:t>db</w:t>
      </w:r>
      <w:proofErr w:type="spellEnd"/>
      <w:r w:rsidRPr="004106FD">
        <w:rPr>
          <w:b/>
          <w:bCs/>
        </w:rPr>
        <w:t xml:space="preserve"> = new </w:t>
      </w:r>
      <w:proofErr w:type="spellStart"/>
      <w:proofErr w:type="gramStart"/>
      <w:r w:rsidRPr="004106FD">
        <w:rPr>
          <w:b/>
          <w:bCs/>
        </w:rPr>
        <w:t>DammioMVCEntities</w:t>
      </w:r>
      <w:proofErr w:type="spellEnd"/>
      <w:r w:rsidRPr="004106FD">
        <w:rPr>
          <w:b/>
          <w:bCs/>
        </w:rPr>
        <w:t>(</w:t>
      </w:r>
      <w:proofErr w:type="gramEnd"/>
      <w:r w:rsidRPr="004106FD">
        <w:rPr>
          <w:b/>
          <w:bCs/>
        </w:rPr>
        <w:t>);</w:t>
      </w:r>
      <w:r w:rsidRPr="004106FD">
        <w:t xml:space="preserve"> chính là </w:t>
      </w:r>
      <w:proofErr w:type="spellStart"/>
      <w:r w:rsidRPr="004106FD">
        <w:t>khai</w:t>
      </w:r>
      <w:proofErr w:type="spellEnd"/>
      <w:r w:rsidRPr="004106FD">
        <w:t xml:space="preserve"> báo biến </w:t>
      </w:r>
      <w:proofErr w:type="spellStart"/>
      <w:r w:rsidRPr="004106FD">
        <w:t>db</w:t>
      </w:r>
      <w:proofErr w:type="spellEnd"/>
      <w:r w:rsidRPr="004106FD">
        <w:t xml:space="preserve"> </w:t>
      </w:r>
      <w:proofErr w:type="spellStart"/>
      <w:r w:rsidRPr="004106FD">
        <w:t>kiểu</w:t>
      </w:r>
      <w:proofErr w:type="spellEnd"/>
      <w:r w:rsidRPr="004106FD">
        <w:t xml:space="preserve"> </w:t>
      </w:r>
      <w:proofErr w:type="spellStart"/>
      <w:r w:rsidRPr="004106FD">
        <w:t>DbContext</w:t>
      </w:r>
      <w:proofErr w:type="spellEnd"/>
      <w:r w:rsidRPr="004106FD">
        <w:t xml:space="preserve"> (</w:t>
      </w:r>
      <w:proofErr w:type="spellStart"/>
      <w:r w:rsidRPr="004106FD">
        <w:t>như</w:t>
      </w:r>
      <w:proofErr w:type="spellEnd"/>
      <w:r w:rsidRPr="004106FD">
        <w:t xml:space="preserve"> đã giải </w:t>
      </w:r>
      <w:proofErr w:type="spellStart"/>
      <w:r w:rsidRPr="004106FD">
        <w:t>thích</w:t>
      </w:r>
      <w:proofErr w:type="spellEnd"/>
      <w:r w:rsidRPr="004106FD">
        <w:t xml:space="preserve">) dùng để </w:t>
      </w:r>
      <w:proofErr w:type="spellStart"/>
      <w:r w:rsidRPr="004106FD">
        <w:t>tương</w:t>
      </w:r>
      <w:proofErr w:type="spellEnd"/>
      <w:r w:rsidRPr="004106FD">
        <w:t xml:space="preserve"> tác (</w:t>
      </w:r>
      <w:proofErr w:type="spellStart"/>
      <w:r w:rsidRPr="004106FD">
        <w:t>thêm</w:t>
      </w:r>
      <w:proofErr w:type="spellEnd"/>
      <w:r w:rsidRPr="004106FD">
        <w:t xml:space="preserve">, xóa, sửa, cập nhật) </w:t>
      </w:r>
      <w:proofErr w:type="spellStart"/>
      <w:r w:rsidRPr="004106FD">
        <w:t>trong</w:t>
      </w:r>
      <w:proofErr w:type="spellEnd"/>
      <w:r w:rsidRPr="004106FD">
        <w:t xml:space="preserve"> </w:t>
      </w:r>
      <w:proofErr w:type="spellStart"/>
      <w:r w:rsidRPr="004106FD">
        <w:t>cơ</w:t>
      </w:r>
      <w:proofErr w:type="spellEnd"/>
      <w:r w:rsidRPr="004106FD">
        <w:t xml:space="preserve"> sở dữ liệu.</w:t>
      </w:r>
    </w:p>
    <w:p w14:paraId="4B31B2C2" w14:textId="77777777" w:rsidR="004106FD" w:rsidRPr="004106FD" w:rsidRDefault="004106FD" w:rsidP="004106FD">
      <w:proofErr w:type="spellStart"/>
      <w:r w:rsidRPr="004106FD">
        <w:lastRenderedPageBreak/>
        <w:t>Trong</w:t>
      </w:r>
      <w:proofErr w:type="spellEnd"/>
      <w:r w:rsidRPr="004106FD">
        <w:t xml:space="preserve"> các bài </w:t>
      </w:r>
      <w:proofErr w:type="spellStart"/>
      <w:r w:rsidRPr="004106FD">
        <w:t>trước</w:t>
      </w:r>
      <w:proofErr w:type="spellEnd"/>
      <w:r w:rsidRPr="004106FD">
        <w:t xml:space="preserve">, bạn học được cách một controller đẩy dữ liệu hay các đối tượng về bản </w:t>
      </w:r>
      <w:proofErr w:type="spellStart"/>
      <w:r w:rsidRPr="004106FD">
        <w:t>mẫu</w:t>
      </w:r>
      <w:proofErr w:type="spellEnd"/>
      <w:r w:rsidRPr="004106FD">
        <w:t xml:space="preserve"> </w:t>
      </w:r>
      <w:proofErr w:type="spellStart"/>
      <w:r w:rsidRPr="004106FD">
        <w:t>xem</w:t>
      </w:r>
      <w:proofErr w:type="spellEnd"/>
      <w:r w:rsidRPr="004106FD">
        <w:t xml:space="preserve"> (view template) bằng đối tượng </w:t>
      </w:r>
      <w:proofErr w:type="spellStart"/>
      <w:r w:rsidRPr="004106FD">
        <w:t>ViewBag</w:t>
      </w:r>
      <w:proofErr w:type="spellEnd"/>
      <w:r w:rsidRPr="004106FD">
        <w:t xml:space="preserve">. Xin giải </w:t>
      </w:r>
      <w:proofErr w:type="spellStart"/>
      <w:r w:rsidRPr="004106FD">
        <w:t>thích</w:t>
      </w:r>
      <w:proofErr w:type="spellEnd"/>
      <w:r w:rsidRPr="004106FD">
        <w:t xml:space="preserve"> </w:t>
      </w:r>
      <w:proofErr w:type="spellStart"/>
      <w:r w:rsidRPr="004106FD">
        <w:t>thêm</w:t>
      </w:r>
      <w:proofErr w:type="spellEnd"/>
      <w:r w:rsidRPr="004106FD">
        <w:t xml:space="preserve"> </w:t>
      </w:r>
      <w:proofErr w:type="spellStart"/>
      <w:r w:rsidRPr="004106FD">
        <w:t>ViewBag</w:t>
      </w:r>
      <w:proofErr w:type="spellEnd"/>
      <w:r w:rsidRPr="004106FD">
        <w:t xml:space="preserve"> là một đối tượng động </w:t>
      </w:r>
      <w:proofErr w:type="spellStart"/>
      <w:r w:rsidRPr="004106FD">
        <w:t>cung</w:t>
      </w:r>
      <w:proofErr w:type="spellEnd"/>
      <w:r w:rsidRPr="004106FD">
        <w:t xml:space="preserve"> cấp cách ràng </w:t>
      </w:r>
      <w:proofErr w:type="spellStart"/>
      <w:r w:rsidRPr="004106FD">
        <w:t>buộc</w:t>
      </w:r>
      <w:proofErr w:type="spellEnd"/>
      <w:r w:rsidRPr="004106FD">
        <w:t xml:space="preserve"> trễ </w:t>
      </w:r>
      <w:proofErr w:type="spellStart"/>
      <w:r w:rsidRPr="004106FD">
        <w:t>thuận</w:t>
      </w:r>
      <w:proofErr w:type="spellEnd"/>
      <w:r w:rsidRPr="004106FD">
        <w:t xml:space="preserve"> </w:t>
      </w:r>
      <w:proofErr w:type="spellStart"/>
      <w:r w:rsidRPr="004106FD">
        <w:t>tiện</w:t>
      </w:r>
      <w:proofErr w:type="spellEnd"/>
      <w:r w:rsidRPr="004106FD">
        <w:t xml:space="preserve"> để đẩy thông tin tới một view bất kỳ.</w:t>
      </w:r>
    </w:p>
    <w:p w14:paraId="4CA3A36D" w14:textId="60DC9077" w:rsidR="004106FD" w:rsidRDefault="004106FD" w:rsidP="004106FD">
      <w:r w:rsidRPr="004106FD">
        <w:t xml:space="preserve">Tiếp </w:t>
      </w:r>
      <w:proofErr w:type="spellStart"/>
      <w:r w:rsidRPr="004106FD">
        <w:t>tục</w:t>
      </w:r>
      <w:proofErr w:type="spellEnd"/>
      <w:r w:rsidRPr="004106FD">
        <w:t xml:space="preserve"> ở tập tin Controllers\</w:t>
      </w:r>
      <w:proofErr w:type="spellStart"/>
      <w:r w:rsidRPr="004106FD">
        <w:t>LinkController.cs</w:t>
      </w:r>
      <w:proofErr w:type="spellEnd"/>
      <w:r w:rsidRPr="004106FD">
        <w:t xml:space="preserve">, </w:t>
      </w:r>
      <w:proofErr w:type="spellStart"/>
      <w:r w:rsidRPr="004106FD">
        <w:t>nhưng</w:t>
      </w:r>
      <w:proofErr w:type="spellEnd"/>
      <w:r w:rsidRPr="004106FD">
        <w:t xml:space="preserve"> bạn </w:t>
      </w:r>
      <w:proofErr w:type="spellStart"/>
      <w:r w:rsidRPr="004106FD">
        <w:t>hãy</w:t>
      </w:r>
      <w:proofErr w:type="spellEnd"/>
      <w:r w:rsidRPr="004106FD">
        <w:t xml:space="preserve"> </w:t>
      </w:r>
      <w:proofErr w:type="spellStart"/>
      <w:r w:rsidRPr="004106FD">
        <w:t>xem</w:t>
      </w:r>
      <w:proofErr w:type="spellEnd"/>
      <w:r w:rsidRPr="004106FD">
        <w:t xml:space="preserve"> phương thức Details được </w:t>
      </w:r>
      <w:proofErr w:type="spellStart"/>
      <w:r w:rsidRPr="004106FD">
        <w:t>gieo</w:t>
      </w:r>
      <w:proofErr w:type="spellEnd"/>
      <w:r w:rsidRPr="004106FD">
        <w:t xml:space="preserve"> sẵn </w:t>
      </w:r>
      <w:proofErr w:type="spellStart"/>
      <w:r w:rsidRPr="004106FD">
        <w:t>như</w:t>
      </w:r>
      <w:proofErr w:type="spellEnd"/>
      <w:r w:rsidRPr="004106FD">
        <w:t xml:space="preserve"> </w:t>
      </w:r>
      <w:proofErr w:type="spellStart"/>
      <w:r w:rsidRPr="004106FD">
        <w:t>sau</w:t>
      </w:r>
      <w:proofErr w:type="spellEnd"/>
      <w:r w:rsidRPr="004106FD">
        <w:t>.</w:t>
      </w:r>
    </w:p>
    <w:p w14:paraId="23370ABE" w14:textId="77777777" w:rsidR="00535E34" w:rsidRDefault="00535E34" w:rsidP="00535E34">
      <w:pPr>
        <w:pStyle w:val="code"/>
      </w:pPr>
      <w:r>
        <w:t>// GET: /Link/Details/1</w:t>
      </w:r>
    </w:p>
    <w:p w14:paraId="11A3DAA5" w14:textId="77777777" w:rsidR="00535E34" w:rsidRDefault="00535E34" w:rsidP="00535E34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Details(</w:t>
      </w:r>
      <w:proofErr w:type="gramEnd"/>
      <w:r>
        <w:t>int? id)</w:t>
      </w:r>
    </w:p>
    <w:p w14:paraId="56079839" w14:textId="77777777" w:rsidR="00535E34" w:rsidRDefault="00535E34" w:rsidP="00535E34">
      <w:pPr>
        <w:pStyle w:val="code"/>
      </w:pPr>
      <w:r>
        <w:t xml:space="preserve">        {</w:t>
      </w:r>
    </w:p>
    <w:p w14:paraId="7C67A9F4" w14:textId="77777777" w:rsidR="00535E34" w:rsidRDefault="00535E34" w:rsidP="00535E34">
      <w:pPr>
        <w:pStyle w:val="code"/>
      </w:pPr>
      <w:r>
        <w:t xml:space="preserve">            if (id == null)</w:t>
      </w:r>
    </w:p>
    <w:p w14:paraId="2FF00162" w14:textId="77777777" w:rsidR="00535E34" w:rsidRDefault="00535E34" w:rsidP="00535E34">
      <w:pPr>
        <w:pStyle w:val="code"/>
      </w:pPr>
      <w:r>
        <w:t xml:space="preserve">            {</w:t>
      </w:r>
    </w:p>
    <w:p w14:paraId="2571DD4D" w14:textId="77777777" w:rsidR="00535E34" w:rsidRDefault="00535E34" w:rsidP="00535E34">
      <w:pPr>
        <w:pStyle w:val="code"/>
      </w:pPr>
      <w:r>
        <w:t xml:space="preserve">                return new </w:t>
      </w:r>
      <w:proofErr w:type="spellStart"/>
      <w:proofErr w:type="gramStart"/>
      <w:r>
        <w:t>HttpStatusCodeResult</w:t>
      </w:r>
      <w:proofErr w:type="spellEnd"/>
      <w:r>
        <w:t>(</w:t>
      </w:r>
      <w:proofErr w:type="spellStart"/>
      <w:proofErr w:type="gramEnd"/>
      <w:r>
        <w:t>HttpStatusCode.BadRequest</w:t>
      </w:r>
      <w:proofErr w:type="spellEnd"/>
      <w:r>
        <w:t>);</w:t>
      </w:r>
    </w:p>
    <w:p w14:paraId="1C439E81" w14:textId="77777777" w:rsidR="00535E34" w:rsidRDefault="00535E34" w:rsidP="00535E34">
      <w:pPr>
        <w:pStyle w:val="code"/>
      </w:pPr>
      <w:r>
        <w:t xml:space="preserve">            }</w:t>
      </w:r>
    </w:p>
    <w:p w14:paraId="692471EF" w14:textId="77777777" w:rsidR="00535E34" w:rsidRDefault="00535E34" w:rsidP="00535E34">
      <w:pPr>
        <w:pStyle w:val="code"/>
      </w:pPr>
      <w:r>
        <w:t xml:space="preserve">            Link </w:t>
      </w:r>
      <w:proofErr w:type="spellStart"/>
      <w:r>
        <w:t>link</w:t>
      </w:r>
      <w:proofErr w:type="spellEnd"/>
      <w:r>
        <w:t xml:space="preserve"> = </w:t>
      </w:r>
      <w:proofErr w:type="spellStart"/>
      <w:proofErr w:type="gramStart"/>
      <w:r>
        <w:t>db.Links.Find</w:t>
      </w:r>
      <w:proofErr w:type="spellEnd"/>
      <w:proofErr w:type="gramEnd"/>
      <w:r>
        <w:t>(id);</w:t>
      </w:r>
    </w:p>
    <w:p w14:paraId="3633CB12" w14:textId="77777777" w:rsidR="00535E34" w:rsidRDefault="00535E34" w:rsidP="00535E34">
      <w:pPr>
        <w:pStyle w:val="code"/>
      </w:pPr>
      <w:r>
        <w:t xml:space="preserve">            if (link == null)</w:t>
      </w:r>
    </w:p>
    <w:p w14:paraId="7C0244EE" w14:textId="77777777" w:rsidR="00535E34" w:rsidRDefault="00535E34" w:rsidP="00535E34">
      <w:pPr>
        <w:pStyle w:val="code"/>
      </w:pPr>
      <w:r>
        <w:t xml:space="preserve">            {</w:t>
      </w:r>
    </w:p>
    <w:p w14:paraId="7E1B6507" w14:textId="77777777" w:rsidR="00535E34" w:rsidRDefault="00535E34" w:rsidP="00535E34">
      <w:pPr>
        <w:pStyle w:val="code"/>
      </w:pPr>
      <w:r>
        <w:t xml:space="preserve">                return </w:t>
      </w:r>
      <w:proofErr w:type="spellStart"/>
      <w:proofErr w:type="gramStart"/>
      <w:r>
        <w:t>HttpNotFound</w:t>
      </w:r>
      <w:proofErr w:type="spellEnd"/>
      <w:r>
        <w:t>(</w:t>
      </w:r>
      <w:proofErr w:type="gramEnd"/>
      <w:r>
        <w:t>);</w:t>
      </w:r>
    </w:p>
    <w:p w14:paraId="7BFFC66F" w14:textId="77777777" w:rsidR="00535E34" w:rsidRDefault="00535E34" w:rsidP="00535E34">
      <w:pPr>
        <w:pStyle w:val="code"/>
      </w:pPr>
      <w:r>
        <w:t xml:space="preserve">            }</w:t>
      </w:r>
    </w:p>
    <w:p w14:paraId="1E6C8B22" w14:textId="77777777" w:rsidR="00535E34" w:rsidRDefault="00535E34" w:rsidP="00535E34">
      <w:pPr>
        <w:pStyle w:val="code"/>
      </w:pPr>
      <w:r>
        <w:t xml:space="preserve">            return View(link);</w:t>
      </w:r>
    </w:p>
    <w:p w14:paraId="089F0811" w14:textId="4522661A" w:rsidR="00535E34" w:rsidRPr="004106FD" w:rsidRDefault="00535E34" w:rsidP="00535E34">
      <w:pPr>
        <w:pStyle w:val="code"/>
      </w:pPr>
      <w:r>
        <w:t xml:space="preserve">        }</w:t>
      </w:r>
    </w:p>
    <w:p w14:paraId="04DD69B9" w14:textId="77777777" w:rsidR="004106FD" w:rsidRPr="004106FD" w:rsidRDefault="004106FD" w:rsidP="004106FD">
      <w:r w:rsidRPr="004106FD">
        <w:t xml:space="preserve">Phương thức Details dùng để hiển thị nội dung chi tiết của 1 Link nào đó. Phương thức Details dùng chỉ số id để </w:t>
      </w:r>
      <w:proofErr w:type="spellStart"/>
      <w:r w:rsidRPr="004106FD">
        <w:t>dò</w:t>
      </w:r>
      <w:proofErr w:type="spellEnd"/>
      <w:r w:rsidRPr="004106FD">
        <w:t xml:space="preserve"> tìm </w:t>
      </w:r>
      <w:proofErr w:type="spellStart"/>
      <w:r w:rsidRPr="004106FD">
        <w:t>LinkID</w:t>
      </w:r>
      <w:proofErr w:type="spellEnd"/>
      <w:r w:rsidRPr="004106FD">
        <w:t xml:space="preserve"> </w:t>
      </w:r>
      <w:proofErr w:type="spellStart"/>
      <w:r w:rsidRPr="004106FD">
        <w:t>trong</w:t>
      </w:r>
      <w:proofErr w:type="spellEnd"/>
      <w:r w:rsidRPr="004106FD">
        <w:t xml:space="preserve"> bảng Link. Ví dụ </w:t>
      </w:r>
      <w:proofErr w:type="spellStart"/>
      <w:r w:rsidRPr="004106FD">
        <w:t>đường</w:t>
      </w:r>
      <w:proofErr w:type="spellEnd"/>
      <w:r w:rsidRPr="004106FD">
        <w:t xml:space="preserve"> dẫn http://localhost:xxxx/link/details/1 có nghĩa là hiển thị thông tin Link có chỉ số </w:t>
      </w:r>
      <w:proofErr w:type="spellStart"/>
      <w:r w:rsidRPr="004106FD">
        <w:t>LinkID</w:t>
      </w:r>
      <w:proofErr w:type="spellEnd"/>
      <w:r w:rsidRPr="004106FD">
        <w:t xml:space="preserve"> = 1, nếu không tìm thấy thì sẽ hiển thị </w:t>
      </w:r>
      <w:proofErr w:type="spellStart"/>
      <w:r w:rsidRPr="004106FD">
        <w:t>trống</w:t>
      </w:r>
      <w:proofErr w:type="spellEnd"/>
      <w:r w:rsidRPr="004106FD">
        <w:t xml:space="preserve">. </w:t>
      </w:r>
      <w:proofErr w:type="spellStart"/>
      <w:r w:rsidRPr="004106FD">
        <w:t>Trong</w:t>
      </w:r>
      <w:proofErr w:type="spellEnd"/>
      <w:r w:rsidRPr="004106FD">
        <w:t xml:space="preserve"> hình </w:t>
      </w:r>
      <w:proofErr w:type="spellStart"/>
      <w:r w:rsidRPr="004106FD">
        <w:t>sau</w:t>
      </w:r>
      <w:proofErr w:type="spellEnd"/>
      <w:r w:rsidRPr="004106FD">
        <w:t xml:space="preserve">, bạn có thể thấy nội dung </w:t>
      </w:r>
      <w:proofErr w:type="spellStart"/>
      <w:r w:rsidRPr="004106FD">
        <w:t>đường</w:t>
      </w:r>
      <w:proofErr w:type="spellEnd"/>
      <w:r w:rsidRPr="004106FD">
        <w:t xml:space="preserve"> dẫn http://localhost:xxxx/link/details/1.</w:t>
      </w:r>
    </w:p>
    <w:p w14:paraId="3D2D8E50" w14:textId="09267332" w:rsidR="004106FD" w:rsidRPr="004106FD" w:rsidRDefault="004106FD" w:rsidP="004106FD">
      <w:r w:rsidRPr="004106FD">
        <w:lastRenderedPageBreak/>
        <w:drawing>
          <wp:inline distT="0" distB="0" distL="0" distR="0" wp14:anchorId="6FCED423" wp14:editId="233A283D">
            <wp:extent cx="5972175" cy="3333115"/>
            <wp:effectExtent l="0" t="0" r="952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33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97510" w14:textId="518401FF" w:rsidR="004106FD" w:rsidRDefault="004106FD" w:rsidP="004106FD">
      <w:r w:rsidRPr="004106FD">
        <w:t xml:space="preserve">Ngoài </w:t>
      </w:r>
      <w:proofErr w:type="spellStart"/>
      <w:r w:rsidRPr="004106FD">
        <w:t>lề</w:t>
      </w:r>
      <w:proofErr w:type="spellEnd"/>
      <w:r w:rsidRPr="004106FD">
        <w:t xml:space="preserve"> 1 </w:t>
      </w:r>
      <w:proofErr w:type="spellStart"/>
      <w:r w:rsidRPr="004106FD">
        <w:t>tý</w:t>
      </w:r>
      <w:proofErr w:type="spellEnd"/>
      <w:r w:rsidRPr="004106FD">
        <w:t xml:space="preserve">, </w:t>
      </w:r>
      <w:proofErr w:type="spellStart"/>
      <w:r w:rsidRPr="004106FD">
        <w:t>kiểu</w:t>
      </w:r>
      <w:proofErr w:type="spellEnd"/>
      <w:r w:rsidRPr="004106FD">
        <w:t> </w:t>
      </w:r>
      <w:r w:rsidRPr="004106FD">
        <w:rPr>
          <w:b/>
          <w:bCs/>
        </w:rPr>
        <w:t>int?</w:t>
      </w:r>
      <w:r w:rsidRPr="004106FD">
        <w:t> có nghĩa là biến có thể là int hoặc là null.</w:t>
      </w:r>
    </w:p>
    <w:p w14:paraId="45C10F3E" w14:textId="77777777" w:rsidR="003E5AC9" w:rsidRPr="004106FD" w:rsidRDefault="003E5AC9" w:rsidP="003E5AC9">
      <w:pPr>
        <w:pStyle w:val="code"/>
      </w:pPr>
      <w:r w:rsidRPr="004106FD">
        <w:t>int i1 = 1; //OK</w:t>
      </w:r>
    </w:p>
    <w:p w14:paraId="1A72927F" w14:textId="77777777" w:rsidR="003E5AC9" w:rsidRPr="004106FD" w:rsidRDefault="003E5AC9" w:rsidP="003E5AC9">
      <w:pPr>
        <w:pStyle w:val="code"/>
      </w:pPr>
      <w:r w:rsidRPr="004106FD">
        <w:t>int i2 = null; //not OK</w:t>
      </w:r>
    </w:p>
    <w:p w14:paraId="386AC4DD" w14:textId="77777777" w:rsidR="003E5AC9" w:rsidRPr="004106FD" w:rsidRDefault="003E5AC9" w:rsidP="003E5AC9">
      <w:pPr>
        <w:pStyle w:val="code"/>
      </w:pPr>
      <w:r w:rsidRPr="004106FD">
        <w:t>int? i3 = 1; //OK</w:t>
      </w:r>
    </w:p>
    <w:p w14:paraId="504D6FA6" w14:textId="730F2AFF" w:rsidR="003E5AC9" w:rsidRPr="004106FD" w:rsidRDefault="003E5AC9" w:rsidP="003E5AC9">
      <w:pPr>
        <w:pStyle w:val="code"/>
      </w:pPr>
      <w:r w:rsidRPr="004106FD">
        <w:t>int? i4 = null; //OK, int? cho phép biến bằng null</w:t>
      </w:r>
    </w:p>
    <w:p w14:paraId="12BC4887" w14:textId="77777777" w:rsidR="004106FD" w:rsidRPr="004106FD" w:rsidRDefault="004106FD" w:rsidP="004106FD">
      <w:r w:rsidRPr="004106FD">
        <w:t xml:space="preserve">Nếu một Link được tìm thấy theo chỉ số id, một thể hiện </w:t>
      </w:r>
      <w:proofErr w:type="spellStart"/>
      <w:r w:rsidRPr="004106FD">
        <w:t>mô</w:t>
      </w:r>
      <w:proofErr w:type="spellEnd"/>
      <w:r w:rsidRPr="004106FD">
        <w:t xml:space="preserve"> hình Link được đẩy sang View bằng </w:t>
      </w:r>
      <w:proofErr w:type="spellStart"/>
      <w:r w:rsidRPr="004106FD">
        <w:t>dòng</w:t>
      </w:r>
      <w:proofErr w:type="spellEnd"/>
      <w:r w:rsidRPr="004106FD">
        <w:t xml:space="preserve"> return View(link).</w:t>
      </w:r>
    </w:p>
    <w:p w14:paraId="5C3711A6" w14:textId="77777777" w:rsidR="004106FD" w:rsidRPr="004106FD" w:rsidRDefault="004106FD" w:rsidP="00174D9F">
      <w:pPr>
        <w:pStyle w:val="Heading2"/>
      </w:pPr>
      <w:r w:rsidRPr="004106FD">
        <w:t>Views\Link\</w:t>
      </w:r>
      <w:proofErr w:type="spellStart"/>
      <w:r w:rsidRPr="004106FD">
        <w:t>Details.cshtml</w:t>
      </w:r>
      <w:proofErr w:type="spellEnd"/>
    </w:p>
    <w:p w14:paraId="47ACE665" w14:textId="4812DCD6" w:rsidR="004106FD" w:rsidRDefault="004106FD" w:rsidP="004106FD">
      <w:r w:rsidRPr="004106FD">
        <w:t>Tiếp theo, bạn mở tập tin Views\Link\</w:t>
      </w:r>
      <w:proofErr w:type="spellStart"/>
      <w:r w:rsidRPr="004106FD">
        <w:t>Details.cshtml</w:t>
      </w:r>
      <w:proofErr w:type="spellEnd"/>
      <w:r w:rsidRPr="004106FD">
        <w:t xml:space="preserve"> để </w:t>
      </w:r>
      <w:proofErr w:type="spellStart"/>
      <w:r w:rsidRPr="004106FD">
        <w:t>xem</w:t>
      </w:r>
      <w:proofErr w:type="spellEnd"/>
      <w:r w:rsidRPr="004106FD">
        <w:t xml:space="preserve"> nội dung </w:t>
      </w:r>
      <w:proofErr w:type="spellStart"/>
      <w:r w:rsidRPr="004106FD">
        <w:t>chứa</w:t>
      </w:r>
      <w:proofErr w:type="spellEnd"/>
      <w:r w:rsidRPr="004106FD">
        <w:t xml:space="preserve"> gì.</w:t>
      </w:r>
    </w:p>
    <w:p w14:paraId="6C41ABB4" w14:textId="77777777" w:rsidR="00174D9F" w:rsidRDefault="00174D9F" w:rsidP="00174D9F">
      <w:pPr>
        <w:pStyle w:val="code"/>
      </w:pPr>
      <w:r>
        <w:t xml:space="preserve">@model </w:t>
      </w:r>
      <w:proofErr w:type="spellStart"/>
      <w:proofErr w:type="gramStart"/>
      <w:r>
        <w:t>DammioMVC.Models.Link</w:t>
      </w:r>
      <w:proofErr w:type="spellEnd"/>
      <w:proofErr w:type="gramEnd"/>
    </w:p>
    <w:p w14:paraId="2E65196B" w14:textId="77777777" w:rsidR="00174D9F" w:rsidRDefault="00174D9F" w:rsidP="00174D9F">
      <w:pPr>
        <w:pStyle w:val="code"/>
      </w:pPr>
      <w:r>
        <w:t xml:space="preserve"> </w:t>
      </w:r>
    </w:p>
    <w:p w14:paraId="778CEF9D" w14:textId="77777777" w:rsidR="00174D9F" w:rsidRDefault="00174D9F" w:rsidP="00174D9F">
      <w:pPr>
        <w:pStyle w:val="code"/>
      </w:pPr>
      <w:r>
        <w:t>@{</w:t>
      </w:r>
    </w:p>
    <w:p w14:paraId="74D160C1" w14:textId="77777777" w:rsidR="00174D9F" w:rsidRDefault="00174D9F" w:rsidP="00174D9F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Details";</w:t>
      </w:r>
    </w:p>
    <w:p w14:paraId="1F79BCBC" w14:textId="77777777" w:rsidR="00174D9F" w:rsidRDefault="00174D9F" w:rsidP="00174D9F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1C4A2C13" w14:textId="77777777" w:rsidR="00174D9F" w:rsidRDefault="00174D9F" w:rsidP="00174D9F">
      <w:pPr>
        <w:pStyle w:val="code"/>
      </w:pPr>
      <w:r>
        <w:t>}</w:t>
      </w:r>
    </w:p>
    <w:p w14:paraId="64899C15" w14:textId="77777777" w:rsidR="00174D9F" w:rsidRDefault="00174D9F" w:rsidP="00174D9F">
      <w:pPr>
        <w:pStyle w:val="code"/>
      </w:pPr>
      <w:r>
        <w:t xml:space="preserve"> </w:t>
      </w:r>
    </w:p>
    <w:p w14:paraId="0E35C0E7" w14:textId="77777777" w:rsidR="00174D9F" w:rsidRDefault="00174D9F" w:rsidP="00174D9F">
      <w:pPr>
        <w:pStyle w:val="code"/>
      </w:pPr>
      <w:r>
        <w:t>&lt;h2&gt;Details&lt;/h2&gt;</w:t>
      </w:r>
    </w:p>
    <w:p w14:paraId="3F360747" w14:textId="77777777" w:rsidR="00174D9F" w:rsidRDefault="00174D9F" w:rsidP="00174D9F">
      <w:pPr>
        <w:pStyle w:val="code"/>
      </w:pPr>
      <w:r>
        <w:t xml:space="preserve"> </w:t>
      </w:r>
    </w:p>
    <w:p w14:paraId="16C212D3" w14:textId="77777777" w:rsidR="00174D9F" w:rsidRDefault="00174D9F" w:rsidP="00174D9F">
      <w:pPr>
        <w:pStyle w:val="code"/>
      </w:pPr>
      <w:r>
        <w:lastRenderedPageBreak/>
        <w:t>&lt;div&gt;</w:t>
      </w:r>
    </w:p>
    <w:p w14:paraId="2E58EEF0" w14:textId="77777777" w:rsidR="00174D9F" w:rsidRDefault="00174D9F" w:rsidP="00174D9F">
      <w:pPr>
        <w:pStyle w:val="code"/>
      </w:pPr>
      <w:r>
        <w:t xml:space="preserve">    &lt;h4&gt;Link&lt;/h4&gt;</w:t>
      </w:r>
    </w:p>
    <w:p w14:paraId="24D32F34" w14:textId="77777777" w:rsidR="00174D9F" w:rsidRDefault="00174D9F" w:rsidP="00174D9F">
      <w:pPr>
        <w:pStyle w:val="code"/>
      </w:pPr>
      <w:r>
        <w:t xml:space="preserve">    &lt;</w:t>
      </w:r>
      <w:proofErr w:type="spellStart"/>
      <w:r>
        <w:t>hr</w:t>
      </w:r>
      <w:proofErr w:type="spellEnd"/>
      <w:r>
        <w:t xml:space="preserve"> /&gt;</w:t>
      </w:r>
    </w:p>
    <w:p w14:paraId="54C69257" w14:textId="77777777" w:rsidR="00174D9F" w:rsidRDefault="00174D9F" w:rsidP="00174D9F">
      <w:pPr>
        <w:pStyle w:val="code"/>
      </w:pPr>
      <w:r>
        <w:t xml:space="preserve">    &lt;dl class="dl-horizontal"&gt;</w:t>
      </w:r>
    </w:p>
    <w:p w14:paraId="60E8F323" w14:textId="77777777" w:rsidR="00174D9F" w:rsidRDefault="00174D9F" w:rsidP="00174D9F">
      <w:pPr>
        <w:pStyle w:val="code"/>
      </w:pPr>
      <w:r>
        <w:t xml:space="preserve">        &lt;dt&gt;</w:t>
      </w:r>
    </w:p>
    <w:p w14:paraId="63C47641" w14:textId="77777777" w:rsidR="00174D9F" w:rsidRDefault="00174D9F" w:rsidP="00174D9F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02F99513" w14:textId="77777777" w:rsidR="00174D9F" w:rsidRDefault="00174D9F" w:rsidP="00174D9F">
      <w:pPr>
        <w:pStyle w:val="code"/>
      </w:pPr>
      <w:r>
        <w:t xml:space="preserve">        &lt;/dt&gt;</w:t>
      </w:r>
    </w:p>
    <w:p w14:paraId="3BD8BE3D" w14:textId="77777777" w:rsidR="00174D9F" w:rsidRDefault="00174D9F" w:rsidP="00174D9F">
      <w:pPr>
        <w:pStyle w:val="code"/>
      </w:pPr>
      <w:r>
        <w:t xml:space="preserve"> </w:t>
      </w:r>
    </w:p>
    <w:p w14:paraId="0506F6D1" w14:textId="77777777" w:rsidR="00174D9F" w:rsidRDefault="00174D9F" w:rsidP="00174D9F">
      <w:pPr>
        <w:pStyle w:val="code"/>
      </w:pPr>
      <w:r>
        <w:t xml:space="preserve">        &lt;dd&gt;</w:t>
      </w:r>
    </w:p>
    <w:p w14:paraId="7737736F" w14:textId="77777777" w:rsidR="00174D9F" w:rsidRDefault="00174D9F" w:rsidP="00174D9F">
      <w:pPr>
        <w:pStyle w:val="code"/>
      </w:pPr>
      <w:r>
        <w:t xml:space="preserve">            @Html.Display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25545C6B" w14:textId="77777777" w:rsidR="00174D9F" w:rsidRDefault="00174D9F" w:rsidP="00174D9F">
      <w:pPr>
        <w:pStyle w:val="code"/>
      </w:pPr>
      <w:r>
        <w:t xml:space="preserve">        &lt;/dd&gt;</w:t>
      </w:r>
    </w:p>
    <w:p w14:paraId="306A2859" w14:textId="77777777" w:rsidR="00174D9F" w:rsidRDefault="00174D9F" w:rsidP="00174D9F">
      <w:pPr>
        <w:pStyle w:val="code"/>
      </w:pPr>
      <w:r>
        <w:t xml:space="preserve"> </w:t>
      </w:r>
    </w:p>
    <w:p w14:paraId="739AB000" w14:textId="77777777" w:rsidR="00174D9F" w:rsidRDefault="00174D9F" w:rsidP="00174D9F">
      <w:pPr>
        <w:pStyle w:val="code"/>
      </w:pPr>
      <w:r>
        <w:t xml:space="preserve">        &lt;dt&gt;</w:t>
      </w:r>
    </w:p>
    <w:p w14:paraId="105EEFC2" w14:textId="77777777" w:rsidR="00174D9F" w:rsidRDefault="00174D9F" w:rsidP="00174D9F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25208D6A" w14:textId="77777777" w:rsidR="00174D9F" w:rsidRDefault="00174D9F" w:rsidP="00174D9F">
      <w:pPr>
        <w:pStyle w:val="code"/>
      </w:pPr>
      <w:r>
        <w:t xml:space="preserve">        &lt;/dt&gt;</w:t>
      </w:r>
    </w:p>
    <w:p w14:paraId="6CDDEE3A" w14:textId="77777777" w:rsidR="00174D9F" w:rsidRDefault="00174D9F" w:rsidP="00174D9F">
      <w:pPr>
        <w:pStyle w:val="code"/>
      </w:pPr>
      <w:r>
        <w:t xml:space="preserve"> </w:t>
      </w:r>
    </w:p>
    <w:p w14:paraId="1909154B" w14:textId="77777777" w:rsidR="00174D9F" w:rsidRDefault="00174D9F" w:rsidP="00174D9F">
      <w:pPr>
        <w:pStyle w:val="code"/>
      </w:pPr>
      <w:r>
        <w:t xml:space="preserve">        &lt;dd&gt;</w:t>
      </w:r>
    </w:p>
    <w:p w14:paraId="0C829938" w14:textId="77777777" w:rsidR="00174D9F" w:rsidRDefault="00174D9F" w:rsidP="00174D9F">
      <w:pPr>
        <w:pStyle w:val="code"/>
      </w:pPr>
      <w:r>
        <w:t xml:space="preserve">            @Html.Display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093CAAF3" w14:textId="77777777" w:rsidR="00174D9F" w:rsidRDefault="00174D9F" w:rsidP="00174D9F">
      <w:pPr>
        <w:pStyle w:val="code"/>
      </w:pPr>
      <w:r>
        <w:t xml:space="preserve">        &lt;/dd&gt;</w:t>
      </w:r>
    </w:p>
    <w:p w14:paraId="7776E931" w14:textId="77777777" w:rsidR="00174D9F" w:rsidRDefault="00174D9F" w:rsidP="00174D9F">
      <w:pPr>
        <w:pStyle w:val="code"/>
      </w:pPr>
      <w:r>
        <w:t xml:space="preserve"> </w:t>
      </w:r>
    </w:p>
    <w:p w14:paraId="27DCF07E" w14:textId="77777777" w:rsidR="00174D9F" w:rsidRDefault="00174D9F" w:rsidP="00174D9F">
      <w:pPr>
        <w:pStyle w:val="code"/>
      </w:pPr>
      <w:r>
        <w:t xml:space="preserve">        &lt;dt&gt;</w:t>
      </w:r>
    </w:p>
    <w:p w14:paraId="6202D6A1" w14:textId="77777777" w:rsidR="00174D9F" w:rsidRDefault="00174D9F" w:rsidP="00174D9F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21F0DBEC" w14:textId="77777777" w:rsidR="00174D9F" w:rsidRDefault="00174D9F" w:rsidP="00174D9F">
      <w:pPr>
        <w:pStyle w:val="code"/>
      </w:pPr>
      <w:r>
        <w:t xml:space="preserve">        &lt;/dt&gt;</w:t>
      </w:r>
    </w:p>
    <w:p w14:paraId="3031A2C2" w14:textId="77777777" w:rsidR="00174D9F" w:rsidRDefault="00174D9F" w:rsidP="00174D9F">
      <w:pPr>
        <w:pStyle w:val="code"/>
      </w:pPr>
      <w:r>
        <w:t xml:space="preserve"> </w:t>
      </w:r>
    </w:p>
    <w:p w14:paraId="7B3DC4E3" w14:textId="77777777" w:rsidR="00174D9F" w:rsidRDefault="00174D9F" w:rsidP="00174D9F">
      <w:pPr>
        <w:pStyle w:val="code"/>
      </w:pPr>
      <w:r>
        <w:t xml:space="preserve">        &lt;dd&gt;</w:t>
      </w:r>
    </w:p>
    <w:p w14:paraId="0BB7458F" w14:textId="77777777" w:rsidR="00174D9F" w:rsidRDefault="00174D9F" w:rsidP="00174D9F">
      <w:pPr>
        <w:pStyle w:val="code"/>
      </w:pPr>
      <w:r>
        <w:t xml:space="preserve">            @Html.Display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10F433A1" w14:textId="77777777" w:rsidR="00174D9F" w:rsidRDefault="00174D9F" w:rsidP="00174D9F">
      <w:pPr>
        <w:pStyle w:val="code"/>
      </w:pPr>
      <w:r>
        <w:t xml:space="preserve">        &lt;/dd&gt;</w:t>
      </w:r>
    </w:p>
    <w:p w14:paraId="036D4F34" w14:textId="77777777" w:rsidR="00174D9F" w:rsidRDefault="00174D9F" w:rsidP="00174D9F">
      <w:pPr>
        <w:pStyle w:val="code"/>
      </w:pPr>
      <w:r>
        <w:t xml:space="preserve"> </w:t>
      </w:r>
    </w:p>
    <w:p w14:paraId="13843BB6" w14:textId="77777777" w:rsidR="00174D9F" w:rsidRDefault="00174D9F" w:rsidP="00174D9F">
      <w:pPr>
        <w:pStyle w:val="code"/>
      </w:pPr>
      <w:r>
        <w:t xml:space="preserve">        &lt;dt&gt;</w:t>
      </w:r>
    </w:p>
    <w:p w14:paraId="52F362F9" w14:textId="77777777" w:rsidR="00174D9F" w:rsidRDefault="00174D9F" w:rsidP="00174D9F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CategoryID</w:t>
      </w:r>
      <w:proofErr w:type="spellEnd"/>
      <w:proofErr w:type="gramEnd"/>
      <w:r>
        <w:t>)</w:t>
      </w:r>
    </w:p>
    <w:p w14:paraId="5E28CA97" w14:textId="77777777" w:rsidR="00174D9F" w:rsidRDefault="00174D9F" w:rsidP="00174D9F">
      <w:pPr>
        <w:pStyle w:val="code"/>
      </w:pPr>
      <w:r>
        <w:t xml:space="preserve">        &lt;/dt&gt;</w:t>
      </w:r>
    </w:p>
    <w:p w14:paraId="5DF0DE6B" w14:textId="77777777" w:rsidR="00174D9F" w:rsidRDefault="00174D9F" w:rsidP="00174D9F">
      <w:pPr>
        <w:pStyle w:val="code"/>
      </w:pPr>
      <w:r>
        <w:t xml:space="preserve"> </w:t>
      </w:r>
    </w:p>
    <w:p w14:paraId="7C91875C" w14:textId="77777777" w:rsidR="00174D9F" w:rsidRDefault="00174D9F" w:rsidP="00174D9F">
      <w:pPr>
        <w:pStyle w:val="code"/>
      </w:pPr>
      <w:r>
        <w:t xml:space="preserve">        &lt;dd&gt;</w:t>
      </w:r>
    </w:p>
    <w:p w14:paraId="7602C21D" w14:textId="77777777" w:rsidR="00174D9F" w:rsidRDefault="00174D9F" w:rsidP="00174D9F">
      <w:pPr>
        <w:pStyle w:val="code"/>
      </w:pPr>
      <w:r>
        <w:t xml:space="preserve">            @Html.DisplayFor(model =&gt; </w:t>
      </w:r>
      <w:proofErr w:type="spellStart"/>
      <w:proofErr w:type="gramStart"/>
      <w:r>
        <w:t>model.CategoryID</w:t>
      </w:r>
      <w:proofErr w:type="spellEnd"/>
      <w:proofErr w:type="gramEnd"/>
      <w:r>
        <w:t>)</w:t>
      </w:r>
    </w:p>
    <w:p w14:paraId="62DDCFBD" w14:textId="77777777" w:rsidR="00174D9F" w:rsidRDefault="00174D9F" w:rsidP="00174D9F">
      <w:pPr>
        <w:pStyle w:val="code"/>
      </w:pPr>
      <w:r>
        <w:t xml:space="preserve">        &lt;/dd&gt;</w:t>
      </w:r>
    </w:p>
    <w:p w14:paraId="72777394" w14:textId="77777777" w:rsidR="00174D9F" w:rsidRDefault="00174D9F" w:rsidP="00174D9F">
      <w:pPr>
        <w:pStyle w:val="code"/>
      </w:pPr>
      <w:r>
        <w:t xml:space="preserve"> </w:t>
      </w:r>
    </w:p>
    <w:p w14:paraId="6B99E083" w14:textId="77777777" w:rsidR="00174D9F" w:rsidRDefault="00174D9F" w:rsidP="00174D9F">
      <w:pPr>
        <w:pStyle w:val="code"/>
      </w:pPr>
      <w:r>
        <w:lastRenderedPageBreak/>
        <w:t xml:space="preserve">    &lt;/dl&gt;</w:t>
      </w:r>
    </w:p>
    <w:p w14:paraId="0946E33A" w14:textId="77777777" w:rsidR="00174D9F" w:rsidRDefault="00174D9F" w:rsidP="00174D9F">
      <w:pPr>
        <w:pStyle w:val="code"/>
      </w:pPr>
      <w:r>
        <w:t>&lt;/div&gt;</w:t>
      </w:r>
    </w:p>
    <w:p w14:paraId="7F87CF41" w14:textId="77777777" w:rsidR="00174D9F" w:rsidRDefault="00174D9F" w:rsidP="00174D9F">
      <w:pPr>
        <w:pStyle w:val="code"/>
      </w:pPr>
      <w:r>
        <w:t>&lt;p&gt;</w:t>
      </w:r>
    </w:p>
    <w:p w14:paraId="1826F0BE" w14:textId="77777777" w:rsidR="00174D9F" w:rsidRDefault="00174D9F" w:rsidP="00174D9F">
      <w:pPr>
        <w:pStyle w:val="code"/>
      </w:pPr>
      <w:r>
        <w:t xml:space="preserve">    @Html.ActionLink("Edit", "Edit", new </w:t>
      </w:r>
      <w:proofErr w:type="gramStart"/>
      <w:r>
        <w:t>{ id</w:t>
      </w:r>
      <w:proofErr w:type="gramEnd"/>
      <w:r>
        <w:t xml:space="preserve"> = </w:t>
      </w:r>
      <w:proofErr w:type="spellStart"/>
      <w:r>
        <w:t>Model.LinkID</w:t>
      </w:r>
      <w:proofErr w:type="spellEnd"/>
      <w:r>
        <w:t xml:space="preserve"> }) |</w:t>
      </w:r>
    </w:p>
    <w:p w14:paraId="28EE73E1" w14:textId="77777777" w:rsidR="00174D9F" w:rsidRDefault="00174D9F" w:rsidP="00174D9F">
      <w:pPr>
        <w:pStyle w:val="code"/>
      </w:pPr>
      <w:r>
        <w:t xml:space="preserve">    @Html.ActionLink("Back to List", "Index")</w:t>
      </w:r>
    </w:p>
    <w:p w14:paraId="16AEDFE7" w14:textId="5EE043D2" w:rsidR="00174D9F" w:rsidRPr="004106FD" w:rsidRDefault="00174D9F" w:rsidP="00174D9F">
      <w:pPr>
        <w:pStyle w:val="code"/>
      </w:pPr>
      <w:r>
        <w:t>&lt;/p&gt;</w:t>
      </w:r>
    </w:p>
    <w:p w14:paraId="29B5254D" w14:textId="77777777" w:rsidR="004106FD" w:rsidRPr="004106FD" w:rsidRDefault="004106FD" w:rsidP="004106FD">
      <w:r w:rsidRPr="004106FD">
        <w:t xml:space="preserve">Đầu </w:t>
      </w:r>
      <w:proofErr w:type="spellStart"/>
      <w:r w:rsidRPr="004106FD">
        <w:t>tiên</w:t>
      </w:r>
      <w:proofErr w:type="spellEnd"/>
      <w:r w:rsidRPr="004106FD">
        <w:t xml:space="preserve">, bạn thấy </w:t>
      </w:r>
      <w:proofErr w:type="spellStart"/>
      <w:r w:rsidRPr="004106FD">
        <w:t>mệnh</w:t>
      </w:r>
      <w:proofErr w:type="spellEnd"/>
      <w:r w:rsidRPr="004106FD">
        <w:t xml:space="preserve"> đề @model ở đầu </w:t>
      </w:r>
      <w:proofErr w:type="spellStart"/>
      <w:r w:rsidRPr="004106FD">
        <w:t>trang</w:t>
      </w:r>
      <w:proofErr w:type="spellEnd"/>
      <w:r w:rsidRPr="004106FD">
        <w:t xml:space="preserve"> </w:t>
      </w:r>
      <w:proofErr w:type="spellStart"/>
      <w:r w:rsidRPr="004106FD">
        <w:t>mô</w:t>
      </w:r>
      <w:proofErr w:type="spellEnd"/>
      <w:r w:rsidRPr="004106FD">
        <w:t xml:space="preserve"> tả đối tượng mà View cần hiển thị. </w:t>
      </w:r>
      <w:proofErr w:type="spellStart"/>
      <w:r w:rsidRPr="004106FD">
        <w:t>Trong</w:t>
      </w:r>
      <w:proofErr w:type="spellEnd"/>
      <w:r w:rsidRPr="004106FD">
        <w:t xml:space="preserve"> </w:t>
      </w:r>
      <w:proofErr w:type="spellStart"/>
      <w:r w:rsidRPr="004106FD">
        <w:t>ví</w:t>
      </w:r>
      <w:proofErr w:type="spellEnd"/>
      <w:r w:rsidRPr="004106FD">
        <w:t xml:space="preserve"> dụ này, đối tượng cần hiển thị là 1 Link với </w:t>
      </w:r>
      <w:proofErr w:type="spellStart"/>
      <w:r w:rsidRPr="004106FD">
        <w:t>đoạn</w:t>
      </w:r>
      <w:proofErr w:type="spellEnd"/>
      <w:r w:rsidRPr="004106FD">
        <w:t xml:space="preserve"> mã @model </w:t>
      </w:r>
      <w:proofErr w:type="spellStart"/>
      <w:proofErr w:type="gramStart"/>
      <w:r w:rsidRPr="004106FD">
        <w:t>DammioMVC.Models.Link</w:t>
      </w:r>
      <w:proofErr w:type="spellEnd"/>
      <w:proofErr w:type="gramEnd"/>
      <w:r w:rsidRPr="004106FD">
        <w:t xml:space="preserve"> </w:t>
      </w:r>
      <w:proofErr w:type="spellStart"/>
      <w:r w:rsidRPr="004106FD">
        <w:t>phía</w:t>
      </w:r>
      <w:proofErr w:type="spellEnd"/>
      <w:r w:rsidRPr="004106FD">
        <w:t xml:space="preserve"> trên. Một số </w:t>
      </w:r>
      <w:proofErr w:type="spellStart"/>
      <w:r w:rsidRPr="004106FD">
        <w:t>cú</w:t>
      </w:r>
      <w:proofErr w:type="spellEnd"/>
      <w:r w:rsidRPr="004106FD">
        <w:t xml:space="preserve"> pháp khác </w:t>
      </w:r>
      <w:proofErr w:type="spellStart"/>
      <w:r w:rsidRPr="004106FD">
        <w:t>như</w:t>
      </w:r>
      <w:proofErr w:type="spellEnd"/>
      <w:r w:rsidRPr="004106FD">
        <w:t xml:space="preserve"> @Html.ActionLink, @</w:t>
      </w:r>
      <w:proofErr w:type="gramStart"/>
      <w:r w:rsidRPr="004106FD">
        <w:t>Html.DisplayFor,…</w:t>
      </w:r>
      <w:proofErr w:type="gramEnd"/>
      <w:r w:rsidRPr="004106FD">
        <w:t xml:space="preserve"> là </w:t>
      </w:r>
      <w:proofErr w:type="spellStart"/>
      <w:r w:rsidRPr="004106FD">
        <w:rPr>
          <w:b/>
          <w:bCs/>
        </w:rPr>
        <w:t>cú</w:t>
      </w:r>
      <w:proofErr w:type="spellEnd"/>
      <w:r w:rsidRPr="004106FD">
        <w:rPr>
          <w:b/>
          <w:bCs/>
        </w:rPr>
        <w:t xml:space="preserve"> pháp Razor</w:t>
      </w:r>
      <w:r w:rsidRPr="004106FD">
        <w:t> mà bạn cần học ở ASP.NET </w:t>
      </w:r>
      <w:hyperlink r:id="rId22" w:tgtFrame="_blank" w:history="1">
        <w:r w:rsidRPr="004106FD">
          <w:rPr>
            <w:rStyle w:val="Hyperlink"/>
          </w:rPr>
          <w:t>MVC</w:t>
        </w:r>
      </w:hyperlink>
      <w:r w:rsidRPr="004106FD">
        <w:t xml:space="preserve">. Mục đích của </w:t>
      </w:r>
      <w:proofErr w:type="spellStart"/>
      <w:r w:rsidRPr="004106FD">
        <w:t>cú</w:t>
      </w:r>
      <w:proofErr w:type="spellEnd"/>
      <w:r w:rsidRPr="004106FD">
        <w:t xml:space="preserve"> pháp Razor giúp bạn </w:t>
      </w:r>
      <w:proofErr w:type="spellStart"/>
      <w:r w:rsidRPr="004106FD">
        <w:t>rút</w:t>
      </w:r>
      <w:proofErr w:type="spellEnd"/>
      <w:r w:rsidRPr="004106FD">
        <w:t xml:space="preserve"> </w:t>
      </w:r>
      <w:proofErr w:type="spellStart"/>
      <w:r w:rsidRPr="004106FD">
        <w:t>gọn</w:t>
      </w:r>
      <w:proofErr w:type="spellEnd"/>
      <w:r w:rsidRPr="004106FD">
        <w:t xml:space="preserve"> mã HTML lúc lập trình.</w:t>
      </w:r>
    </w:p>
    <w:p w14:paraId="2564D1F7" w14:textId="77777777" w:rsidR="004106FD" w:rsidRPr="004106FD" w:rsidRDefault="004106FD" w:rsidP="004106FD">
      <w:r w:rsidRPr="004106FD">
        <w:t xml:space="preserve">Chỉ thị @model cho phép bạn truy cập một Link mà controller đẩy sang View sử dụng một đối tượng có </w:t>
      </w:r>
      <w:proofErr w:type="spellStart"/>
      <w:r w:rsidRPr="004106FD">
        <w:t>kiểu</w:t>
      </w:r>
      <w:proofErr w:type="spellEnd"/>
      <w:r w:rsidRPr="004106FD">
        <w:t xml:space="preserve"> mạnh Model. Ví dụ trên, </w:t>
      </w:r>
      <w:proofErr w:type="spellStart"/>
      <w:r w:rsidRPr="004106FD">
        <w:t>trong</w:t>
      </w:r>
      <w:proofErr w:type="spellEnd"/>
      <w:r w:rsidRPr="004106FD">
        <w:t xml:space="preserve"> bản </w:t>
      </w:r>
      <w:proofErr w:type="spellStart"/>
      <w:r w:rsidRPr="004106FD">
        <w:t>mẫu</w:t>
      </w:r>
      <w:proofErr w:type="spellEnd"/>
      <w:r w:rsidRPr="004106FD">
        <w:t xml:space="preserve"> </w:t>
      </w:r>
      <w:proofErr w:type="spellStart"/>
      <w:r w:rsidRPr="004106FD">
        <w:t>Details.cshtml</w:t>
      </w:r>
      <w:proofErr w:type="spellEnd"/>
      <w:r w:rsidRPr="004106FD">
        <w:t xml:space="preserve">, </w:t>
      </w:r>
      <w:proofErr w:type="spellStart"/>
      <w:r w:rsidRPr="004106FD">
        <w:t>đoạn</w:t>
      </w:r>
      <w:proofErr w:type="spellEnd"/>
      <w:r w:rsidRPr="004106FD">
        <w:t xml:space="preserve"> mã đẩy mỗi trường Link sang các HTML Helper là </w:t>
      </w:r>
      <w:proofErr w:type="spellStart"/>
      <w:r w:rsidRPr="004106FD">
        <w:t>DisplayNameFor</w:t>
      </w:r>
      <w:proofErr w:type="spellEnd"/>
      <w:r w:rsidRPr="004106FD">
        <w:t xml:space="preserve"> và </w:t>
      </w:r>
      <w:proofErr w:type="spellStart"/>
      <w:r w:rsidRPr="004106FD">
        <w:t>DisplayFor</w:t>
      </w:r>
      <w:proofErr w:type="spellEnd"/>
      <w:r w:rsidRPr="004106FD">
        <w:t xml:space="preserve"> với </w:t>
      </w:r>
      <w:proofErr w:type="spellStart"/>
      <w:r w:rsidRPr="004106FD">
        <w:t>dối</w:t>
      </w:r>
      <w:proofErr w:type="spellEnd"/>
      <w:r w:rsidRPr="004106FD">
        <w:t xml:space="preserve"> tượng Model </w:t>
      </w:r>
      <w:proofErr w:type="spellStart"/>
      <w:r w:rsidRPr="004106FD">
        <w:t>kiểu</w:t>
      </w:r>
      <w:proofErr w:type="spellEnd"/>
      <w:r w:rsidRPr="004106FD">
        <w:t xml:space="preserve"> mạnh. Các phương thức Create và Edit và các bản </w:t>
      </w:r>
      <w:proofErr w:type="spellStart"/>
      <w:r w:rsidRPr="004106FD">
        <w:t>mẫu</w:t>
      </w:r>
      <w:proofErr w:type="spellEnd"/>
      <w:r w:rsidRPr="004106FD">
        <w:t xml:space="preserve"> View cũng đẩy một đối tượng </w:t>
      </w:r>
      <w:proofErr w:type="spellStart"/>
      <w:r w:rsidRPr="004106FD">
        <w:t>mô</w:t>
      </w:r>
      <w:proofErr w:type="spellEnd"/>
      <w:r w:rsidRPr="004106FD">
        <w:t xml:space="preserve"> hình Link </w:t>
      </w:r>
      <w:proofErr w:type="spellStart"/>
      <w:r w:rsidRPr="004106FD">
        <w:t>tương</w:t>
      </w:r>
      <w:proofErr w:type="spellEnd"/>
      <w:r w:rsidRPr="004106FD">
        <w:t xml:space="preserve"> tự.</w:t>
      </w:r>
    </w:p>
    <w:p w14:paraId="27D7C627" w14:textId="77777777" w:rsidR="004106FD" w:rsidRPr="004106FD" w:rsidRDefault="004106FD" w:rsidP="006E52C1">
      <w:pPr>
        <w:pStyle w:val="Heading2"/>
      </w:pPr>
      <w:r w:rsidRPr="004106FD">
        <w:t>Views/Link/</w:t>
      </w:r>
      <w:proofErr w:type="spellStart"/>
      <w:r w:rsidRPr="004106FD">
        <w:t>Index.cshtml</w:t>
      </w:r>
      <w:proofErr w:type="spellEnd"/>
      <w:r w:rsidRPr="004106FD">
        <w:t xml:space="preserve"> &amp; phương thức Index </w:t>
      </w:r>
      <w:proofErr w:type="spellStart"/>
      <w:r w:rsidRPr="004106FD">
        <w:t>trong</w:t>
      </w:r>
      <w:proofErr w:type="spellEnd"/>
      <w:r w:rsidRPr="004106FD">
        <w:t xml:space="preserve"> tập tin </w:t>
      </w:r>
      <w:proofErr w:type="spellStart"/>
      <w:r w:rsidRPr="004106FD">
        <w:t>LinkController.cs</w:t>
      </w:r>
      <w:proofErr w:type="spellEnd"/>
    </w:p>
    <w:p w14:paraId="1BD97C58" w14:textId="77777777" w:rsidR="004106FD" w:rsidRPr="004106FD" w:rsidRDefault="004106FD" w:rsidP="004106FD">
      <w:r w:rsidRPr="004106FD">
        <w:t xml:space="preserve">Tiếp theo bạn mở nội dung tập tin </w:t>
      </w:r>
      <w:proofErr w:type="spellStart"/>
      <w:r w:rsidRPr="004106FD">
        <w:t>Index.cshtml</w:t>
      </w:r>
      <w:proofErr w:type="spellEnd"/>
      <w:r w:rsidRPr="004106FD">
        <w:t xml:space="preserve"> và phương thức Index </w:t>
      </w:r>
      <w:proofErr w:type="spellStart"/>
      <w:r w:rsidRPr="004106FD">
        <w:t>trong</w:t>
      </w:r>
      <w:proofErr w:type="spellEnd"/>
      <w:r w:rsidRPr="004106FD">
        <w:t xml:space="preserve"> tập tin </w:t>
      </w:r>
      <w:proofErr w:type="spellStart"/>
      <w:r w:rsidRPr="004106FD">
        <w:t>LinkController.cs</w:t>
      </w:r>
      <w:proofErr w:type="spellEnd"/>
      <w:r w:rsidRPr="004106FD">
        <w:t xml:space="preserve"> ra </w:t>
      </w:r>
      <w:proofErr w:type="spellStart"/>
      <w:r w:rsidRPr="004106FD">
        <w:t>xem</w:t>
      </w:r>
      <w:proofErr w:type="spellEnd"/>
      <w:r w:rsidRPr="004106FD">
        <w:t>.</w:t>
      </w:r>
    </w:p>
    <w:p w14:paraId="0183FBF6" w14:textId="5D97FA4A" w:rsidR="004106FD" w:rsidRDefault="004106FD" w:rsidP="004106FD">
      <w:r w:rsidRPr="004106FD">
        <w:t xml:space="preserve">Phương thức Index </w:t>
      </w:r>
      <w:proofErr w:type="spellStart"/>
      <w:r w:rsidRPr="004106FD">
        <w:t>như</w:t>
      </w:r>
      <w:proofErr w:type="spellEnd"/>
      <w:r w:rsidRPr="004106FD">
        <w:t xml:space="preserve"> </w:t>
      </w:r>
      <w:proofErr w:type="spellStart"/>
      <w:r w:rsidRPr="004106FD">
        <w:t>sau</w:t>
      </w:r>
      <w:proofErr w:type="spellEnd"/>
      <w:r w:rsidRPr="004106FD">
        <w:t>.</w:t>
      </w:r>
    </w:p>
    <w:p w14:paraId="3618281D" w14:textId="77777777" w:rsidR="006E52C1" w:rsidRPr="004106FD" w:rsidRDefault="006E52C1" w:rsidP="006E52C1">
      <w:pPr>
        <w:pStyle w:val="code"/>
      </w:pPr>
      <w:r w:rsidRPr="004106FD">
        <w:t xml:space="preserve">public </w:t>
      </w:r>
      <w:proofErr w:type="spellStart"/>
      <w:r w:rsidRPr="004106FD">
        <w:t>ActionResult</w:t>
      </w:r>
      <w:proofErr w:type="spellEnd"/>
      <w:r w:rsidRPr="004106FD">
        <w:t xml:space="preserve"> </w:t>
      </w:r>
      <w:proofErr w:type="gramStart"/>
      <w:r w:rsidRPr="004106FD">
        <w:t>Index(</w:t>
      </w:r>
      <w:proofErr w:type="gramEnd"/>
      <w:r w:rsidRPr="004106FD">
        <w:t>)</w:t>
      </w:r>
    </w:p>
    <w:p w14:paraId="57C7ADDC" w14:textId="77777777" w:rsidR="006E52C1" w:rsidRPr="004106FD" w:rsidRDefault="006E52C1" w:rsidP="006E52C1">
      <w:pPr>
        <w:pStyle w:val="code"/>
      </w:pPr>
      <w:r w:rsidRPr="004106FD">
        <w:t>{</w:t>
      </w:r>
    </w:p>
    <w:p w14:paraId="2265BC25" w14:textId="77777777" w:rsidR="006E52C1" w:rsidRPr="004106FD" w:rsidRDefault="006E52C1" w:rsidP="006E52C1">
      <w:pPr>
        <w:pStyle w:val="code"/>
      </w:pPr>
      <w:r w:rsidRPr="004106FD">
        <w:t>    return View(</w:t>
      </w:r>
      <w:proofErr w:type="spellStart"/>
      <w:proofErr w:type="gramStart"/>
      <w:r w:rsidRPr="004106FD">
        <w:t>db.Movies.ToList</w:t>
      </w:r>
      <w:proofErr w:type="spellEnd"/>
      <w:proofErr w:type="gramEnd"/>
      <w:r w:rsidRPr="004106FD">
        <w:t>());</w:t>
      </w:r>
    </w:p>
    <w:p w14:paraId="2A69C0DA" w14:textId="33EFAE82" w:rsidR="006E52C1" w:rsidRPr="004106FD" w:rsidRDefault="006E52C1" w:rsidP="006E52C1">
      <w:pPr>
        <w:pStyle w:val="code"/>
      </w:pPr>
      <w:r w:rsidRPr="004106FD">
        <w:t>}</w:t>
      </w:r>
    </w:p>
    <w:p w14:paraId="53E3700F" w14:textId="77777777" w:rsidR="004106FD" w:rsidRPr="004106FD" w:rsidRDefault="004106FD" w:rsidP="004106FD">
      <w:r w:rsidRPr="004106FD">
        <w:t xml:space="preserve">Phương thức này trả về </w:t>
      </w:r>
      <w:proofErr w:type="spellStart"/>
      <w:r w:rsidRPr="004106FD">
        <w:t>danh</w:t>
      </w:r>
      <w:proofErr w:type="spellEnd"/>
      <w:r w:rsidRPr="004106FD">
        <w:t xml:space="preserve"> sách Link </w:t>
      </w:r>
      <w:proofErr w:type="spellStart"/>
      <w:r w:rsidRPr="004106FD">
        <w:t>trong</w:t>
      </w:r>
      <w:proofErr w:type="spellEnd"/>
      <w:r w:rsidRPr="004106FD">
        <w:t xml:space="preserve"> </w:t>
      </w:r>
      <w:proofErr w:type="spellStart"/>
      <w:r w:rsidRPr="004106FD">
        <w:t>cơ</w:t>
      </w:r>
      <w:proofErr w:type="spellEnd"/>
      <w:r w:rsidRPr="004106FD">
        <w:t xml:space="preserve"> sở dữ liệu bằng </w:t>
      </w:r>
      <w:proofErr w:type="spellStart"/>
      <w:r w:rsidRPr="004106FD">
        <w:t>cú</w:t>
      </w:r>
      <w:proofErr w:type="spellEnd"/>
      <w:r w:rsidRPr="004106FD">
        <w:t xml:space="preserve"> pháp View(</w:t>
      </w:r>
      <w:proofErr w:type="spellStart"/>
      <w:proofErr w:type="gramStart"/>
      <w:r w:rsidRPr="004106FD">
        <w:t>db.Movies.ToList</w:t>
      </w:r>
      <w:proofErr w:type="spellEnd"/>
      <w:proofErr w:type="gramEnd"/>
      <w:r w:rsidRPr="004106FD">
        <w:t>()).</w:t>
      </w:r>
    </w:p>
    <w:p w14:paraId="574EBF3F" w14:textId="2287065D" w:rsidR="004106FD" w:rsidRDefault="004106FD" w:rsidP="004106FD">
      <w:r w:rsidRPr="004106FD">
        <w:t xml:space="preserve">Tiếp theo, nội dung tập tin </w:t>
      </w:r>
      <w:proofErr w:type="spellStart"/>
      <w:r w:rsidRPr="004106FD">
        <w:t>Index.cshmtl</w:t>
      </w:r>
      <w:proofErr w:type="spellEnd"/>
      <w:r w:rsidRPr="004106FD">
        <w:t xml:space="preserve"> </w:t>
      </w:r>
      <w:proofErr w:type="spellStart"/>
      <w:r w:rsidRPr="004106FD">
        <w:t>như</w:t>
      </w:r>
      <w:proofErr w:type="spellEnd"/>
      <w:r w:rsidRPr="004106FD">
        <w:t xml:space="preserve"> </w:t>
      </w:r>
      <w:proofErr w:type="spellStart"/>
      <w:r w:rsidRPr="004106FD">
        <w:t>sau</w:t>
      </w:r>
      <w:proofErr w:type="spellEnd"/>
      <w:r w:rsidRPr="004106FD">
        <w:t>.</w:t>
      </w:r>
    </w:p>
    <w:p w14:paraId="5B4FFD5B" w14:textId="77777777" w:rsidR="006E52C1" w:rsidRDefault="006E52C1" w:rsidP="006E52C1">
      <w:pPr>
        <w:pStyle w:val="code"/>
      </w:pPr>
      <w:r>
        <w:t xml:space="preserve">@model </w:t>
      </w:r>
      <w:proofErr w:type="spellStart"/>
      <w:proofErr w:type="gramStart"/>
      <w:r>
        <w:t>IEnumerable</w:t>
      </w:r>
      <w:proofErr w:type="spellEnd"/>
      <w:r>
        <w:t>&lt;</w:t>
      </w:r>
      <w:proofErr w:type="spellStart"/>
      <w:r>
        <w:t>DammioMVC.Models.Link</w:t>
      </w:r>
      <w:proofErr w:type="spellEnd"/>
      <w:proofErr w:type="gramEnd"/>
      <w:r>
        <w:t>&gt;</w:t>
      </w:r>
    </w:p>
    <w:p w14:paraId="26B761DA" w14:textId="77777777" w:rsidR="006E52C1" w:rsidRDefault="006E52C1" w:rsidP="006E52C1">
      <w:pPr>
        <w:pStyle w:val="code"/>
      </w:pPr>
      <w:r>
        <w:lastRenderedPageBreak/>
        <w:t xml:space="preserve"> </w:t>
      </w:r>
    </w:p>
    <w:p w14:paraId="6431C135" w14:textId="77777777" w:rsidR="006E52C1" w:rsidRDefault="006E52C1" w:rsidP="006E52C1">
      <w:pPr>
        <w:pStyle w:val="code"/>
      </w:pPr>
      <w:r>
        <w:t>@{</w:t>
      </w:r>
    </w:p>
    <w:p w14:paraId="63CE065D" w14:textId="77777777" w:rsidR="006E52C1" w:rsidRDefault="006E52C1" w:rsidP="006E52C1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Index";</w:t>
      </w:r>
    </w:p>
    <w:p w14:paraId="71D6FE24" w14:textId="77777777" w:rsidR="006E52C1" w:rsidRDefault="006E52C1" w:rsidP="006E52C1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5FE09B8B" w14:textId="77777777" w:rsidR="006E52C1" w:rsidRDefault="006E52C1" w:rsidP="006E52C1">
      <w:pPr>
        <w:pStyle w:val="code"/>
      </w:pPr>
      <w:r>
        <w:t>}</w:t>
      </w:r>
    </w:p>
    <w:p w14:paraId="46BC1610" w14:textId="77777777" w:rsidR="006E52C1" w:rsidRDefault="006E52C1" w:rsidP="006E52C1">
      <w:pPr>
        <w:pStyle w:val="code"/>
      </w:pPr>
      <w:r>
        <w:t xml:space="preserve"> </w:t>
      </w:r>
    </w:p>
    <w:p w14:paraId="38A7333D" w14:textId="77777777" w:rsidR="006E52C1" w:rsidRDefault="006E52C1" w:rsidP="006E52C1">
      <w:pPr>
        <w:pStyle w:val="code"/>
      </w:pPr>
      <w:r>
        <w:t>&lt;h2&gt;Index&lt;/h2&gt;</w:t>
      </w:r>
    </w:p>
    <w:p w14:paraId="01657352" w14:textId="77777777" w:rsidR="006E52C1" w:rsidRDefault="006E52C1" w:rsidP="006E52C1">
      <w:pPr>
        <w:pStyle w:val="code"/>
      </w:pPr>
      <w:r>
        <w:t xml:space="preserve"> </w:t>
      </w:r>
    </w:p>
    <w:p w14:paraId="2C05C132" w14:textId="77777777" w:rsidR="006E52C1" w:rsidRDefault="006E52C1" w:rsidP="006E52C1">
      <w:pPr>
        <w:pStyle w:val="code"/>
      </w:pPr>
      <w:r>
        <w:t>&lt;p&gt;</w:t>
      </w:r>
    </w:p>
    <w:p w14:paraId="73D15BAD" w14:textId="77777777" w:rsidR="006E52C1" w:rsidRDefault="006E52C1" w:rsidP="006E52C1">
      <w:pPr>
        <w:pStyle w:val="code"/>
      </w:pPr>
      <w:r>
        <w:t xml:space="preserve">    @Html.ActionLink("Create New", "Create")</w:t>
      </w:r>
    </w:p>
    <w:p w14:paraId="41B6F040" w14:textId="77777777" w:rsidR="006E52C1" w:rsidRDefault="006E52C1" w:rsidP="006E52C1">
      <w:pPr>
        <w:pStyle w:val="code"/>
      </w:pPr>
      <w:r>
        <w:t>&lt;/p&gt;</w:t>
      </w:r>
    </w:p>
    <w:p w14:paraId="222B94CE" w14:textId="77777777" w:rsidR="006E52C1" w:rsidRDefault="006E52C1" w:rsidP="006E52C1">
      <w:pPr>
        <w:pStyle w:val="code"/>
      </w:pPr>
      <w:r>
        <w:t>&lt;table class="table"&gt;</w:t>
      </w:r>
    </w:p>
    <w:p w14:paraId="7CF8563C" w14:textId="77777777" w:rsidR="006E52C1" w:rsidRDefault="006E52C1" w:rsidP="006E52C1">
      <w:pPr>
        <w:pStyle w:val="code"/>
      </w:pPr>
      <w:r>
        <w:t xml:space="preserve">    &lt;tr&gt;</w:t>
      </w:r>
    </w:p>
    <w:p w14:paraId="5E112CDD" w14:textId="77777777" w:rsidR="006E52C1" w:rsidRDefault="006E52C1" w:rsidP="006E52C1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53F2F7DF" w14:textId="77777777" w:rsidR="006E52C1" w:rsidRDefault="006E52C1" w:rsidP="006E52C1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2B1BFAD5" w14:textId="77777777" w:rsidR="006E52C1" w:rsidRDefault="006E52C1" w:rsidP="006E52C1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6B728888" w14:textId="77777777" w:rsidR="006E52C1" w:rsidRDefault="006E52C1" w:rsidP="006E52C1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23ECAA5E" w14:textId="77777777" w:rsidR="006E52C1" w:rsidRDefault="006E52C1" w:rsidP="006E52C1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49508D6C" w14:textId="77777777" w:rsidR="006E52C1" w:rsidRDefault="006E52C1" w:rsidP="006E52C1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324E47B2" w14:textId="77777777" w:rsidR="006E52C1" w:rsidRDefault="006E52C1" w:rsidP="006E52C1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00213AE1" w14:textId="77777777" w:rsidR="006E52C1" w:rsidRDefault="006E52C1" w:rsidP="006E52C1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15DC7A98" w14:textId="77777777" w:rsidR="006E52C1" w:rsidRDefault="006E52C1" w:rsidP="006E52C1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4657DD2E" w14:textId="77777777" w:rsidR="006E52C1" w:rsidRDefault="006E52C1" w:rsidP="006E52C1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33CD0C41" w14:textId="77777777" w:rsidR="006E52C1" w:rsidRDefault="006E52C1" w:rsidP="006E52C1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CategoryID</w:t>
      </w:r>
      <w:proofErr w:type="spellEnd"/>
      <w:proofErr w:type="gramEnd"/>
      <w:r>
        <w:t>)</w:t>
      </w:r>
    </w:p>
    <w:p w14:paraId="5C5BDDCC" w14:textId="77777777" w:rsidR="006E52C1" w:rsidRDefault="006E52C1" w:rsidP="006E52C1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4B58C030" w14:textId="77777777" w:rsidR="006E52C1" w:rsidRDefault="006E52C1" w:rsidP="006E52C1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&lt;/</w:t>
      </w:r>
      <w:proofErr w:type="spellStart"/>
      <w:r>
        <w:t>th</w:t>
      </w:r>
      <w:proofErr w:type="spellEnd"/>
      <w:r>
        <w:t>&gt;</w:t>
      </w:r>
    </w:p>
    <w:p w14:paraId="26D1CC8D" w14:textId="77777777" w:rsidR="006E52C1" w:rsidRDefault="006E52C1" w:rsidP="006E52C1">
      <w:pPr>
        <w:pStyle w:val="code"/>
      </w:pPr>
      <w:r>
        <w:t xml:space="preserve">    &lt;/tr&gt;</w:t>
      </w:r>
    </w:p>
    <w:p w14:paraId="59A11244" w14:textId="77777777" w:rsidR="006E52C1" w:rsidRDefault="006E52C1" w:rsidP="006E52C1">
      <w:pPr>
        <w:pStyle w:val="code"/>
      </w:pPr>
      <w:r>
        <w:t xml:space="preserve"> </w:t>
      </w:r>
    </w:p>
    <w:p w14:paraId="13469AC4" w14:textId="77777777" w:rsidR="006E52C1" w:rsidRDefault="006E52C1" w:rsidP="006E52C1">
      <w:pPr>
        <w:pStyle w:val="code"/>
      </w:pPr>
      <w:r>
        <w:t>@foreach (var item in Model) {</w:t>
      </w:r>
    </w:p>
    <w:p w14:paraId="16ABFF70" w14:textId="77777777" w:rsidR="006E52C1" w:rsidRDefault="006E52C1" w:rsidP="006E52C1">
      <w:pPr>
        <w:pStyle w:val="code"/>
      </w:pPr>
      <w:r>
        <w:t xml:space="preserve">    &lt;tr&gt;</w:t>
      </w:r>
    </w:p>
    <w:p w14:paraId="5F7321EF" w14:textId="77777777" w:rsidR="006E52C1" w:rsidRDefault="006E52C1" w:rsidP="006E52C1">
      <w:pPr>
        <w:pStyle w:val="code"/>
      </w:pPr>
      <w:r>
        <w:t xml:space="preserve">        &lt;td&gt;</w:t>
      </w:r>
    </w:p>
    <w:p w14:paraId="5EE9BB25" w14:textId="77777777" w:rsidR="006E52C1" w:rsidRDefault="006E52C1" w:rsidP="006E52C1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Name</w:t>
      </w:r>
      <w:proofErr w:type="spellEnd"/>
      <w:proofErr w:type="gramEnd"/>
      <w:r>
        <w:t>)</w:t>
      </w:r>
    </w:p>
    <w:p w14:paraId="47BD54CE" w14:textId="77777777" w:rsidR="006E52C1" w:rsidRDefault="006E52C1" w:rsidP="006E52C1">
      <w:pPr>
        <w:pStyle w:val="code"/>
      </w:pPr>
      <w:r>
        <w:t xml:space="preserve">        &lt;/td&gt;</w:t>
      </w:r>
    </w:p>
    <w:p w14:paraId="456B3EEC" w14:textId="77777777" w:rsidR="006E52C1" w:rsidRDefault="006E52C1" w:rsidP="006E52C1">
      <w:pPr>
        <w:pStyle w:val="code"/>
      </w:pPr>
      <w:r>
        <w:t xml:space="preserve">        &lt;td&gt;</w:t>
      </w:r>
    </w:p>
    <w:p w14:paraId="3E59C6A4" w14:textId="77777777" w:rsidR="006E52C1" w:rsidRDefault="006E52C1" w:rsidP="006E52C1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URL</w:t>
      </w:r>
      <w:proofErr w:type="spellEnd"/>
      <w:proofErr w:type="gramEnd"/>
      <w:r>
        <w:t>)</w:t>
      </w:r>
    </w:p>
    <w:p w14:paraId="1526526E" w14:textId="77777777" w:rsidR="006E52C1" w:rsidRDefault="006E52C1" w:rsidP="006E52C1">
      <w:pPr>
        <w:pStyle w:val="code"/>
      </w:pPr>
      <w:r>
        <w:t xml:space="preserve">        &lt;/td&gt;</w:t>
      </w:r>
    </w:p>
    <w:p w14:paraId="7A34F90F" w14:textId="77777777" w:rsidR="006E52C1" w:rsidRDefault="006E52C1" w:rsidP="006E52C1">
      <w:pPr>
        <w:pStyle w:val="code"/>
      </w:pPr>
      <w:r>
        <w:lastRenderedPageBreak/>
        <w:t xml:space="preserve">        &lt;td&gt;</w:t>
      </w:r>
    </w:p>
    <w:p w14:paraId="5D43B001" w14:textId="77777777" w:rsidR="006E52C1" w:rsidRDefault="006E52C1" w:rsidP="006E52C1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Description</w:t>
      </w:r>
      <w:proofErr w:type="spellEnd"/>
      <w:proofErr w:type="gramEnd"/>
      <w:r>
        <w:t>)</w:t>
      </w:r>
    </w:p>
    <w:p w14:paraId="08C40470" w14:textId="77777777" w:rsidR="006E52C1" w:rsidRDefault="006E52C1" w:rsidP="006E52C1">
      <w:pPr>
        <w:pStyle w:val="code"/>
      </w:pPr>
      <w:r>
        <w:t xml:space="preserve">        &lt;/td&gt;</w:t>
      </w:r>
    </w:p>
    <w:p w14:paraId="62EAE9A5" w14:textId="77777777" w:rsidR="006E52C1" w:rsidRDefault="006E52C1" w:rsidP="006E52C1">
      <w:pPr>
        <w:pStyle w:val="code"/>
      </w:pPr>
      <w:r>
        <w:t xml:space="preserve">        &lt;td&gt;</w:t>
      </w:r>
    </w:p>
    <w:p w14:paraId="6912382E" w14:textId="77777777" w:rsidR="006E52C1" w:rsidRDefault="006E52C1" w:rsidP="006E52C1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CategoryID</w:t>
      </w:r>
      <w:proofErr w:type="spellEnd"/>
      <w:proofErr w:type="gramEnd"/>
      <w:r>
        <w:t>)</w:t>
      </w:r>
    </w:p>
    <w:p w14:paraId="7B02235C" w14:textId="77777777" w:rsidR="006E52C1" w:rsidRDefault="006E52C1" w:rsidP="006E52C1">
      <w:pPr>
        <w:pStyle w:val="code"/>
      </w:pPr>
      <w:r>
        <w:t xml:space="preserve">        &lt;/td&gt;</w:t>
      </w:r>
    </w:p>
    <w:p w14:paraId="1C137AC8" w14:textId="77777777" w:rsidR="006E52C1" w:rsidRDefault="006E52C1" w:rsidP="006E52C1">
      <w:pPr>
        <w:pStyle w:val="code"/>
      </w:pPr>
      <w:r>
        <w:t xml:space="preserve">        &lt;td&gt;</w:t>
      </w:r>
    </w:p>
    <w:p w14:paraId="325A15F6" w14:textId="77777777" w:rsidR="006E52C1" w:rsidRDefault="006E52C1" w:rsidP="006E52C1">
      <w:pPr>
        <w:pStyle w:val="code"/>
      </w:pPr>
      <w:r>
        <w:t xml:space="preserve">            @Html.ActionLink("Edit", "Edit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450946E6" w14:textId="77777777" w:rsidR="006E52C1" w:rsidRDefault="006E52C1" w:rsidP="006E52C1">
      <w:pPr>
        <w:pStyle w:val="code"/>
      </w:pPr>
      <w:r>
        <w:t xml:space="preserve">            @Html.ActionLink("Details", "Details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0FF1B8CE" w14:textId="77777777" w:rsidR="006E52C1" w:rsidRDefault="006E52C1" w:rsidP="006E52C1">
      <w:pPr>
        <w:pStyle w:val="code"/>
      </w:pPr>
      <w:r>
        <w:t xml:space="preserve">            @Html.ActionLink("Delete", "Delete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</w:t>
      </w:r>
    </w:p>
    <w:p w14:paraId="474B62BE" w14:textId="77777777" w:rsidR="006E52C1" w:rsidRDefault="006E52C1" w:rsidP="006E52C1">
      <w:pPr>
        <w:pStyle w:val="code"/>
      </w:pPr>
      <w:r>
        <w:t xml:space="preserve">        &lt;/td&gt;</w:t>
      </w:r>
    </w:p>
    <w:p w14:paraId="3217FDCC" w14:textId="77777777" w:rsidR="006E52C1" w:rsidRDefault="006E52C1" w:rsidP="006E52C1">
      <w:pPr>
        <w:pStyle w:val="code"/>
      </w:pPr>
      <w:r>
        <w:t xml:space="preserve">    &lt;/tr&gt;</w:t>
      </w:r>
    </w:p>
    <w:p w14:paraId="5D704EBA" w14:textId="77777777" w:rsidR="006E52C1" w:rsidRDefault="006E52C1" w:rsidP="006E52C1">
      <w:pPr>
        <w:pStyle w:val="code"/>
      </w:pPr>
      <w:r>
        <w:t>}</w:t>
      </w:r>
    </w:p>
    <w:p w14:paraId="38892AAF" w14:textId="77777777" w:rsidR="006E52C1" w:rsidRDefault="006E52C1" w:rsidP="006E52C1">
      <w:pPr>
        <w:pStyle w:val="code"/>
      </w:pPr>
      <w:r>
        <w:t xml:space="preserve"> </w:t>
      </w:r>
    </w:p>
    <w:p w14:paraId="310BD59C" w14:textId="013751BF" w:rsidR="006E52C1" w:rsidRPr="004106FD" w:rsidRDefault="006E52C1" w:rsidP="006E52C1">
      <w:pPr>
        <w:pStyle w:val="code"/>
      </w:pPr>
      <w:r>
        <w:t>&lt;/table&gt;</w:t>
      </w:r>
    </w:p>
    <w:p w14:paraId="64B2C920" w14:textId="77777777" w:rsidR="004106FD" w:rsidRPr="004106FD" w:rsidRDefault="004106FD" w:rsidP="004106FD">
      <w:proofErr w:type="spellStart"/>
      <w:r w:rsidRPr="004106FD">
        <w:t>Tương</w:t>
      </w:r>
      <w:proofErr w:type="spellEnd"/>
      <w:r w:rsidRPr="004106FD">
        <w:t xml:space="preserve"> tự </w:t>
      </w:r>
      <w:proofErr w:type="spellStart"/>
      <w:r w:rsidRPr="004106FD">
        <w:t>như</w:t>
      </w:r>
      <w:proofErr w:type="spellEnd"/>
      <w:r w:rsidRPr="004106FD">
        <w:t xml:space="preserve"> tập tin </w:t>
      </w:r>
      <w:proofErr w:type="spellStart"/>
      <w:r w:rsidRPr="004106FD">
        <w:t>Details.cshtml</w:t>
      </w:r>
      <w:proofErr w:type="spellEnd"/>
      <w:r w:rsidRPr="004106FD">
        <w:t xml:space="preserve">, bạn cũng thấy nội dung tập tin </w:t>
      </w:r>
      <w:proofErr w:type="spellStart"/>
      <w:r w:rsidRPr="004106FD">
        <w:t>Index.cshtml</w:t>
      </w:r>
      <w:proofErr w:type="spellEnd"/>
      <w:r w:rsidRPr="004106FD">
        <w:t xml:space="preserve"> có </w:t>
      </w:r>
      <w:proofErr w:type="spellStart"/>
      <w:r w:rsidRPr="004106FD">
        <w:t>chứa</w:t>
      </w:r>
      <w:proofErr w:type="spellEnd"/>
      <w:r w:rsidRPr="004106FD">
        <w:t xml:space="preserve"> chỉ </w:t>
      </w:r>
      <w:proofErr w:type="spellStart"/>
      <w:r w:rsidRPr="004106FD">
        <w:t>thỉ</w:t>
      </w:r>
      <w:proofErr w:type="spellEnd"/>
      <w:r w:rsidRPr="004106FD">
        <w:t xml:space="preserve"> @model </w:t>
      </w:r>
      <w:proofErr w:type="spellStart"/>
      <w:r w:rsidRPr="004106FD">
        <w:t>mô</w:t>
      </w:r>
      <w:proofErr w:type="spellEnd"/>
      <w:r w:rsidRPr="004106FD">
        <w:t xml:space="preserve"> tả đối tượng </w:t>
      </w:r>
      <w:proofErr w:type="spellStart"/>
      <w:proofErr w:type="gramStart"/>
      <w:r w:rsidRPr="004106FD">
        <w:t>DammioMVC.Models.Link</w:t>
      </w:r>
      <w:proofErr w:type="spellEnd"/>
      <w:proofErr w:type="gramEnd"/>
      <w:r w:rsidRPr="004106FD">
        <w:t xml:space="preserve">. Bởi vì đối tượng Model là một </w:t>
      </w:r>
      <w:proofErr w:type="spellStart"/>
      <w:r w:rsidRPr="004106FD">
        <w:t>kiểu</w:t>
      </w:r>
      <w:proofErr w:type="spellEnd"/>
      <w:r w:rsidRPr="004106FD">
        <w:t xml:space="preserve"> mạnh, vì vậy mỗi đối tượng </w:t>
      </w:r>
      <w:proofErr w:type="spellStart"/>
      <w:r w:rsidRPr="004106FD">
        <w:t>trong</w:t>
      </w:r>
      <w:proofErr w:type="spellEnd"/>
      <w:r w:rsidRPr="004106FD">
        <w:t xml:space="preserve"> vòng lặp (@foreach) được đánh </w:t>
      </w:r>
      <w:proofErr w:type="spellStart"/>
      <w:r w:rsidRPr="004106FD">
        <w:t>kiểu</w:t>
      </w:r>
      <w:proofErr w:type="spellEnd"/>
      <w:r w:rsidRPr="004106FD">
        <w:t xml:space="preserve"> là Link và lần lượt hiển thị các thông tin của các Link.</w:t>
      </w:r>
    </w:p>
    <w:p w14:paraId="39DABA59" w14:textId="77777777" w:rsidR="004106FD" w:rsidRPr="004106FD" w:rsidRDefault="004106FD" w:rsidP="00813414">
      <w:pPr>
        <w:pStyle w:val="Heading1"/>
      </w:pPr>
      <w:r w:rsidRPr="004106FD">
        <w:t xml:space="preserve">Làm việc với SQL Server </w:t>
      </w:r>
      <w:proofErr w:type="spellStart"/>
      <w:r w:rsidRPr="004106FD">
        <w:t>LocalDB</w:t>
      </w:r>
      <w:proofErr w:type="spellEnd"/>
    </w:p>
    <w:p w14:paraId="172BCD7D" w14:textId="77777777" w:rsidR="004106FD" w:rsidRPr="004106FD" w:rsidRDefault="004106FD" w:rsidP="004106FD">
      <w:r w:rsidRPr="004106FD">
        <w:t>Nếu bạn dùng </w:t>
      </w:r>
      <w:hyperlink r:id="rId23" w:tgtFrame="_blank" w:history="1">
        <w:r w:rsidRPr="004106FD">
          <w:rPr>
            <w:rStyle w:val="Hyperlink"/>
          </w:rPr>
          <w:t>Entity Framework</w:t>
        </w:r>
      </w:hyperlink>
      <w:r w:rsidRPr="004106FD">
        <w:t xml:space="preserve"> theo </w:t>
      </w:r>
      <w:proofErr w:type="spellStart"/>
      <w:r w:rsidRPr="004106FD">
        <w:t>kiểu</w:t>
      </w:r>
      <w:proofErr w:type="spellEnd"/>
      <w:r w:rsidRPr="004106FD">
        <w:t xml:space="preserve"> Code First, </w:t>
      </w:r>
      <w:proofErr w:type="spellStart"/>
      <w:r w:rsidRPr="004106FD">
        <w:t>khi</w:t>
      </w:r>
      <w:proofErr w:type="spellEnd"/>
      <w:r w:rsidRPr="004106FD">
        <w:t xml:space="preserve"> </w:t>
      </w:r>
      <w:proofErr w:type="spellStart"/>
      <w:r w:rsidRPr="004106FD">
        <w:t>dò</w:t>
      </w:r>
      <w:proofErr w:type="spellEnd"/>
      <w:r w:rsidRPr="004106FD">
        <w:t xml:space="preserve"> tìm kết nối database mà </w:t>
      </w:r>
      <w:proofErr w:type="spellStart"/>
      <w:r w:rsidRPr="004106FD">
        <w:t>trỏ</w:t>
      </w:r>
      <w:proofErr w:type="spellEnd"/>
      <w:r w:rsidRPr="004106FD">
        <w:t xml:space="preserve"> về một database </w:t>
      </w:r>
      <w:proofErr w:type="spellStart"/>
      <w:r w:rsidRPr="004106FD">
        <w:t>chưa</w:t>
      </w:r>
      <w:proofErr w:type="spellEnd"/>
      <w:r w:rsidRPr="004106FD">
        <w:t xml:space="preserve"> tồn tại, </w:t>
      </w:r>
      <w:proofErr w:type="spellStart"/>
      <w:r w:rsidRPr="004106FD">
        <w:t>khi</w:t>
      </w:r>
      <w:proofErr w:type="spellEnd"/>
      <w:r w:rsidRPr="004106FD">
        <w:t xml:space="preserve"> đó Code First sẽ tạo database này tự động. Điều </w:t>
      </w:r>
      <w:proofErr w:type="spellStart"/>
      <w:r w:rsidRPr="004106FD">
        <w:t>quan</w:t>
      </w:r>
      <w:proofErr w:type="spellEnd"/>
      <w:r w:rsidRPr="004106FD">
        <w:t xml:space="preserve"> trọng là bạn phải tìm được database này </w:t>
      </w:r>
      <w:proofErr w:type="spellStart"/>
      <w:r w:rsidRPr="004106FD">
        <w:t>nằm</w:t>
      </w:r>
      <w:proofErr w:type="spellEnd"/>
      <w:r w:rsidRPr="004106FD">
        <w:t xml:space="preserve"> </w:t>
      </w:r>
      <w:proofErr w:type="spellStart"/>
      <w:r w:rsidRPr="004106FD">
        <w:t>đâu</w:t>
      </w:r>
      <w:proofErr w:type="spellEnd"/>
      <w:r w:rsidRPr="004106FD">
        <w:t xml:space="preserve">. Thông thường, bạn mở </w:t>
      </w:r>
      <w:proofErr w:type="spellStart"/>
      <w:r w:rsidRPr="004106FD">
        <w:t>thư</w:t>
      </w:r>
      <w:proofErr w:type="spellEnd"/>
      <w:r w:rsidRPr="004106FD">
        <w:t xml:space="preserve"> mục </w:t>
      </w:r>
      <w:proofErr w:type="spellStart"/>
      <w:r w:rsidRPr="004106FD">
        <w:t>App_Data</w:t>
      </w:r>
      <w:proofErr w:type="spellEnd"/>
      <w:r w:rsidRPr="004106FD">
        <w:t xml:space="preserve"> </w:t>
      </w:r>
      <w:proofErr w:type="spellStart"/>
      <w:r w:rsidRPr="004106FD">
        <w:t>xem</w:t>
      </w:r>
      <w:proofErr w:type="spellEnd"/>
      <w:r w:rsidRPr="004106FD">
        <w:t xml:space="preserve"> có tập tin </w:t>
      </w:r>
      <w:r w:rsidRPr="004106FD">
        <w:rPr>
          <w:b/>
          <w:bCs/>
        </w:rPr>
        <w:t>*.</w:t>
      </w:r>
      <w:proofErr w:type="spellStart"/>
      <w:r w:rsidRPr="004106FD">
        <w:rPr>
          <w:b/>
          <w:bCs/>
        </w:rPr>
        <w:t>mdf</w:t>
      </w:r>
      <w:proofErr w:type="spellEnd"/>
      <w:r w:rsidRPr="004106FD">
        <w:t xml:space="preserve"> nào không, nếu không thì refresh </w:t>
      </w:r>
      <w:proofErr w:type="spellStart"/>
      <w:r w:rsidRPr="004106FD">
        <w:t>thư</w:t>
      </w:r>
      <w:proofErr w:type="spellEnd"/>
      <w:r w:rsidRPr="004106FD">
        <w:t xml:space="preserve"> mục </w:t>
      </w:r>
      <w:proofErr w:type="spellStart"/>
      <w:r w:rsidRPr="004106FD">
        <w:t>thử</w:t>
      </w:r>
      <w:proofErr w:type="spellEnd"/>
      <w:r w:rsidRPr="004106FD">
        <w:t xml:space="preserve"> lại. Nếu bạn dùng các phương thức khác để tạo </w:t>
      </w:r>
      <w:hyperlink r:id="rId24" w:tgtFrame="_blank" w:history="1">
        <w:r w:rsidRPr="004106FD">
          <w:rPr>
            <w:rStyle w:val="Hyperlink"/>
          </w:rPr>
          <w:t>EF</w:t>
        </w:r>
      </w:hyperlink>
      <w:r w:rsidRPr="004106FD">
        <w:t> </w:t>
      </w:r>
      <w:proofErr w:type="spellStart"/>
      <w:r w:rsidRPr="004106FD">
        <w:t>như</w:t>
      </w:r>
      <w:proofErr w:type="spellEnd"/>
      <w:r w:rsidRPr="004106FD">
        <w:t xml:space="preserve"> </w:t>
      </w:r>
      <w:proofErr w:type="spellStart"/>
      <w:r w:rsidRPr="004106FD">
        <w:t>DatabaseFirst</w:t>
      </w:r>
      <w:proofErr w:type="spellEnd"/>
      <w:r w:rsidRPr="004106FD">
        <w:t xml:space="preserve">, </w:t>
      </w:r>
      <w:proofErr w:type="spellStart"/>
      <w:r w:rsidRPr="004106FD">
        <w:t>ModelFirst</w:t>
      </w:r>
      <w:proofErr w:type="spellEnd"/>
      <w:r w:rsidRPr="004106FD">
        <w:t xml:space="preserve">, </w:t>
      </w:r>
      <w:proofErr w:type="spellStart"/>
      <w:r w:rsidRPr="004106FD">
        <w:t>thử</w:t>
      </w:r>
      <w:proofErr w:type="spellEnd"/>
      <w:r w:rsidRPr="004106FD">
        <w:t xml:space="preserve"> tìm </w:t>
      </w:r>
      <w:proofErr w:type="spellStart"/>
      <w:r w:rsidRPr="004106FD">
        <w:t>trong</w:t>
      </w:r>
      <w:proofErr w:type="spellEnd"/>
      <w:r w:rsidRPr="004106FD">
        <w:t xml:space="preserve"> </w:t>
      </w:r>
      <w:proofErr w:type="spellStart"/>
      <w:r w:rsidRPr="004106FD">
        <w:t>Web.config</w:t>
      </w:r>
      <w:proofErr w:type="spellEnd"/>
      <w:r w:rsidRPr="004106FD">
        <w:t xml:space="preserve"> </w:t>
      </w:r>
      <w:proofErr w:type="spellStart"/>
      <w:r w:rsidRPr="004106FD">
        <w:t>xem</w:t>
      </w:r>
      <w:proofErr w:type="spellEnd"/>
      <w:r w:rsidRPr="004106FD">
        <w:t xml:space="preserve"> </w:t>
      </w:r>
      <w:proofErr w:type="spellStart"/>
      <w:r w:rsidRPr="004106FD">
        <w:t>đường</w:t>
      </w:r>
      <w:proofErr w:type="spellEnd"/>
      <w:r w:rsidRPr="004106FD">
        <w:t xml:space="preserve"> dẫn tới server </w:t>
      </w:r>
      <w:proofErr w:type="spellStart"/>
      <w:r w:rsidRPr="004106FD">
        <w:t>cơ</w:t>
      </w:r>
      <w:proofErr w:type="spellEnd"/>
      <w:r w:rsidRPr="004106FD">
        <w:t xml:space="preserve"> sở dữ liệu.</w:t>
      </w:r>
    </w:p>
    <w:p w14:paraId="0676F022" w14:textId="2B6C8162" w:rsidR="004106FD" w:rsidRDefault="004106FD" w:rsidP="004106FD">
      <w:r w:rsidRPr="004106FD">
        <w:t xml:space="preserve">Ví dụ, dự án </w:t>
      </w:r>
      <w:proofErr w:type="spellStart"/>
      <w:r w:rsidRPr="004106FD">
        <w:t>DammioMVC</w:t>
      </w:r>
      <w:proofErr w:type="spellEnd"/>
      <w:r w:rsidRPr="004106FD">
        <w:t xml:space="preserve"> có </w:t>
      </w:r>
      <w:proofErr w:type="spellStart"/>
      <w:r w:rsidRPr="004106FD">
        <w:t>đường</w:t>
      </w:r>
      <w:proofErr w:type="spellEnd"/>
      <w:r w:rsidRPr="004106FD">
        <w:t xml:space="preserve"> dẫn database </w:t>
      </w:r>
      <w:proofErr w:type="spellStart"/>
      <w:r w:rsidRPr="004106FD">
        <w:t>trong</w:t>
      </w:r>
      <w:proofErr w:type="spellEnd"/>
      <w:r w:rsidRPr="004106FD">
        <w:t xml:space="preserve"> tập tin </w:t>
      </w:r>
      <w:proofErr w:type="spellStart"/>
      <w:r w:rsidRPr="004106FD">
        <w:t>Web.config</w:t>
      </w:r>
      <w:proofErr w:type="spellEnd"/>
      <w:r w:rsidRPr="004106FD">
        <w:t xml:space="preserve"> </w:t>
      </w:r>
      <w:proofErr w:type="spellStart"/>
      <w:r w:rsidRPr="004106FD">
        <w:t>như</w:t>
      </w:r>
      <w:proofErr w:type="spellEnd"/>
      <w:r w:rsidRPr="004106FD">
        <w:t xml:space="preserve"> </w:t>
      </w:r>
      <w:proofErr w:type="spellStart"/>
      <w:r w:rsidRPr="004106FD">
        <w:t>sau</w:t>
      </w:r>
      <w:proofErr w:type="spellEnd"/>
      <w:r w:rsidRPr="004106FD">
        <w:t>:</w:t>
      </w:r>
    </w:p>
    <w:p w14:paraId="7CAC537B" w14:textId="25A5CAA7" w:rsidR="00813414" w:rsidRPr="004106FD" w:rsidRDefault="00813414" w:rsidP="00813414">
      <w:pPr>
        <w:pStyle w:val="code"/>
      </w:pPr>
      <w:r w:rsidRPr="00813414">
        <w:t>&lt;add name="</w:t>
      </w:r>
      <w:proofErr w:type="spellStart"/>
      <w:r w:rsidRPr="00813414">
        <w:t>DammioMVCEntities</w:t>
      </w:r>
      <w:proofErr w:type="spellEnd"/>
      <w:r w:rsidRPr="00813414">
        <w:t xml:space="preserve">" connectionString="metadata=res://*/Models.Model.csdl|res://*/Models.Model.ssdl|res://*/Models.Model.msl;provider=System.Data.SqlClient;provider connection </w:t>
      </w:r>
      <w:r w:rsidRPr="00813414">
        <w:lastRenderedPageBreak/>
        <w:t>string=&amp;</w:t>
      </w:r>
      <w:proofErr w:type="spellStart"/>
      <w:proofErr w:type="gramStart"/>
      <w:r w:rsidRPr="00813414">
        <w:t>quot;data</w:t>
      </w:r>
      <w:proofErr w:type="spellEnd"/>
      <w:proofErr w:type="gramEnd"/>
      <w:r w:rsidRPr="00813414">
        <w:t xml:space="preserve"> source=(local);initial catalog=</w:t>
      </w:r>
      <w:proofErr w:type="spellStart"/>
      <w:r w:rsidRPr="00813414">
        <w:t>DammioMVC;integrated</w:t>
      </w:r>
      <w:proofErr w:type="spellEnd"/>
      <w:r w:rsidRPr="00813414">
        <w:t xml:space="preserve"> security=True;MultipleActiveResultSets=True;App=EntityFramework&amp;quot;" </w:t>
      </w:r>
      <w:proofErr w:type="spellStart"/>
      <w:r w:rsidRPr="00813414">
        <w:t>providerName</w:t>
      </w:r>
      <w:proofErr w:type="spellEnd"/>
      <w:r w:rsidRPr="00813414">
        <w:t>="</w:t>
      </w:r>
      <w:proofErr w:type="spellStart"/>
      <w:r w:rsidRPr="00813414">
        <w:t>System.Data.EntityClient</w:t>
      </w:r>
      <w:proofErr w:type="spellEnd"/>
      <w:r w:rsidRPr="00813414">
        <w:t>" /&gt;</w:t>
      </w:r>
    </w:p>
    <w:p w14:paraId="4DB07E9C" w14:textId="77777777" w:rsidR="004106FD" w:rsidRPr="004106FD" w:rsidRDefault="004106FD" w:rsidP="004106FD">
      <w:proofErr w:type="spellStart"/>
      <w:r w:rsidRPr="004106FD">
        <w:t>Nhìn</w:t>
      </w:r>
      <w:proofErr w:type="spellEnd"/>
      <w:r w:rsidRPr="004106FD">
        <w:t xml:space="preserve"> vào </w:t>
      </w:r>
      <w:proofErr w:type="spellStart"/>
      <w:r w:rsidRPr="004106FD">
        <w:t>đoạn</w:t>
      </w:r>
      <w:proofErr w:type="spellEnd"/>
      <w:r w:rsidRPr="004106FD">
        <w:t xml:space="preserve"> mã trên, bạn có thể thấy server database là (local), tức là server </w:t>
      </w:r>
      <w:proofErr w:type="spellStart"/>
      <w:r w:rsidRPr="004106FD">
        <w:t>mặc</w:t>
      </w:r>
      <w:proofErr w:type="spellEnd"/>
      <w:r w:rsidRPr="004106FD">
        <w:t xml:space="preserve"> định, với </w:t>
      </w:r>
      <w:proofErr w:type="spellStart"/>
      <w:r w:rsidRPr="004106FD">
        <w:t>tên</w:t>
      </w:r>
      <w:proofErr w:type="spellEnd"/>
      <w:r w:rsidRPr="004106FD">
        <w:t xml:space="preserve"> là database là </w:t>
      </w:r>
      <w:proofErr w:type="spellStart"/>
      <w:r w:rsidRPr="004106FD">
        <w:t>DammioMVC</w:t>
      </w:r>
      <w:proofErr w:type="spellEnd"/>
      <w:r w:rsidRPr="004106FD">
        <w:t>.</w:t>
      </w:r>
    </w:p>
    <w:p w14:paraId="06F615DF" w14:textId="77777777" w:rsidR="004106FD" w:rsidRPr="004106FD" w:rsidRDefault="004106FD" w:rsidP="004106FD">
      <w:pPr>
        <w:numPr>
          <w:ilvl w:val="0"/>
          <w:numId w:val="24"/>
        </w:numPr>
        <w:rPr>
          <w:b/>
          <w:bCs/>
        </w:rPr>
      </w:pPr>
      <w:r w:rsidRPr="004106FD">
        <w:rPr>
          <w:b/>
          <w:bCs/>
        </w:rPr>
        <w:t>Kết luận</w:t>
      </w:r>
    </w:p>
    <w:p w14:paraId="29B1AE68" w14:textId="33E1E195" w:rsidR="003565B8" w:rsidRDefault="004106FD" w:rsidP="004106FD">
      <w:r w:rsidRPr="004106FD">
        <w:t xml:space="preserve">Bài </w:t>
      </w:r>
      <w:proofErr w:type="spellStart"/>
      <w:r w:rsidRPr="004106FD">
        <w:t>viết</w:t>
      </w:r>
      <w:proofErr w:type="spellEnd"/>
      <w:r w:rsidRPr="004106FD">
        <w:t xml:space="preserve"> đã hướng dẫn bạn cách tạo một Controller và các Views để thực hiện các </w:t>
      </w:r>
      <w:proofErr w:type="spellStart"/>
      <w:r w:rsidRPr="004106FD">
        <w:t>thao</w:t>
      </w:r>
      <w:proofErr w:type="spellEnd"/>
      <w:r w:rsidRPr="004106FD">
        <w:t xml:space="preserve"> tác </w:t>
      </w:r>
      <w:proofErr w:type="spellStart"/>
      <w:r w:rsidRPr="004106FD">
        <w:t>xem</w:t>
      </w:r>
      <w:proofErr w:type="spellEnd"/>
      <w:r w:rsidRPr="004106FD">
        <w:t xml:space="preserve">, xóa, sửa, cập nhật </w:t>
      </w:r>
      <w:proofErr w:type="spellStart"/>
      <w:r w:rsidRPr="004106FD">
        <w:t>tương</w:t>
      </w:r>
      <w:proofErr w:type="spellEnd"/>
      <w:r w:rsidRPr="004106FD">
        <w:t xml:space="preserve"> ứng với 1 bảng </w:t>
      </w:r>
      <w:proofErr w:type="spellStart"/>
      <w:r w:rsidRPr="004106FD">
        <w:t>trong</w:t>
      </w:r>
      <w:proofErr w:type="spellEnd"/>
      <w:r w:rsidRPr="004106FD">
        <w:t xml:space="preserve"> </w:t>
      </w:r>
      <w:proofErr w:type="spellStart"/>
      <w:r w:rsidRPr="004106FD">
        <w:t>cơ</w:t>
      </w:r>
      <w:proofErr w:type="spellEnd"/>
      <w:r w:rsidRPr="004106FD">
        <w:t xml:space="preserve"> sở dữ liệu. Tất cả các </w:t>
      </w:r>
      <w:proofErr w:type="spellStart"/>
      <w:r w:rsidRPr="004106FD">
        <w:t>bước</w:t>
      </w:r>
      <w:proofErr w:type="spellEnd"/>
      <w:r w:rsidRPr="004106FD">
        <w:t xml:space="preserve"> này đều do Visual Studio </w:t>
      </w:r>
      <w:proofErr w:type="spellStart"/>
      <w:r w:rsidRPr="004106FD">
        <w:t>gieo</w:t>
      </w:r>
      <w:proofErr w:type="spellEnd"/>
      <w:r w:rsidRPr="004106FD">
        <w:t xml:space="preserve"> mã nguồn cho bạn, rất </w:t>
      </w:r>
      <w:proofErr w:type="spellStart"/>
      <w:r w:rsidRPr="004106FD">
        <w:t>tiện</w:t>
      </w:r>
      <w:proofErr w:type="spellEnd"/>
      <w:r w:rsidRPr="004106FD">
        <w:t xml:space="preserve"> phải không nào. Việc cần làm là bạn cần tìm hiểu </w:t>
      </w:r>
      <w:proofErr w:type="spellStart"/>
      <w:r w:rsidRPr="004106FD">
        <w:t>rõ</w:t>
      </w:r>
      <w:proofErr w:type="spellEnd"/>
      <w:r w:rsidRPr="004106FD">
        <w:t xml:space="preserve"> cấu trúc các tập tin này. Do đó, </w:t>
      </w:r>
      <w:proofErr w:type="spellStart"/>
      <w:r w:rsidRPr="004106FD">
        <w:t>mời</w:t>
      </w:r>
      <w:proofErr w:type="spellEnd"/>
      <w:r w:rsidRPr="004106FD">
        <w:t xml:space="preserve"> bạn theo </w:t>
      </w:r>
      <w:proofErr w:type="spellStart"/>
      <w:r w:rsidRPr="004106FD">
        <w:t>dõi</w:t>
      </w:r>
      <w:proofErr w:type="spellEnd"/>
      <w:r w:rsidRPr="004106FD">
        <w:t xml:space="preserve"> bài tiếp theo để có thể hiểu </w:t>
      </w:r>
      <w:proofErr w:type="spellStart"/>
      <w:r w:rsidRPr="004106FD">
        <w:t>rõ</w:t>
      </w:r>
      <w:proofErr w:type="spellEnd"/>
      <w:r w:rsidRPr="004106FD">
        <w:t xml:space="preserve"> </w:t>
      </w:r>
      <w:proofErr w:type="spellStart"/>
      <w:r w:rsidRPr="004106FD">
        <w:t>hơn</w:t>
      </w:r>
      <w:proofErr w:type="spellEnd"/>
      <w:r w:rsidRPr="004106FD">
        <w:t xml:space="preserve"> về ASP.NET </w:t>
      </w:r>
      <w:hyperlink r:id="rId25" w:tgtFrame="_blank" w:history="1">
        <w:r w:rsidRPr="004106FD">
          <w:rPr>
            <w:rStyle w:val="Hyperlink"/>
          </w:rPr>
          <w:t>MVC</w:t>
        </w:r>
      </w:hyperlink>
      <w:r w:rsidRPr="004106FD">
        <w:t>.</w:t>
      </w:r>
    </w:p>
    <w:p w14:paraId="7B97CD98" w14:textId="77777777" w:rsidR="003565B8" w:rsidRDefault="003565B8">
      <w:pPr>
        <w:spacing w:before="0" w:after="160" w:line="259" w:lineRule="auto"/>
        <w:ind w:firstLine="0"/>
        <w:jc w:val="left"/>
      </w:pPr>
      <w:r>
        <w:br w:type="page"/>
      </w:r>
    </w:p>
    <w:p w14:paraId="588C0E30" w14:textId="5BD99FD0" w:rsidR="004106FD" w:rsidRPr="004106FD" w:rsidRDefault="003565B8" w:rsidP="004106FD">
      <w:r>
        <w:lastRenderedPageBreak/>
        <w:t>[1].</w:t>
      </w:r>
      <w:r w:rsidRPr="003565B8">
        <w:t xml:space="preserve"> </w:t>
      </w:r>
      <w:hyperlink r:id="rId26" w:history="1">
        <w:r w:rsidRPr="003565B8">
          <w:rPr>
            <w:rStyle w:val="Hyperlink"/>
          </w:rPr>
          <w:t>DammioMVC_Phan7.rar</w:t>
        </w:r>
      </w:hyperlink>
    </w:p>
    <w:sectPr w:rsidR="004106FD" w:rsidRPr="004106FD" w:rsidSect="00A31F77">
      <w:headerReference w:type="default" r:id="rId27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79892" w14:textId="77777777" w:rsidR="00127C7A" w:rsidRDefault="00127C7A" w:rsidP="004106FD">
      <w:pPr>
        <w:spacing w:before="0" w:after="0" w:line="240" w:lineRule="auto"/>
      </w:pPr>
      <w:r>
        <w:separator/>
      </w:r>
    </w:p>
  </w:endnote>
  <w:endnote w:type="continuationSeparator" w:id="0">
    <w:p w14:paraId="720399B0" w14:textId="77777777" w:rsidR="00127C7A" w:rsidRDefault="00127C7A" w:rsidP="004106F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557A95" w14:textId="77777777" w:rsidR="00127C7A" w:rsidRDefault="00127C7A" w:rsidP="004106FD">
      <w:pPr>
        <w:spacing w:before="0" w:after="0" w:line="240" w:lineRule="auto"/>
      </w:pPr>
      <w:r>
        <w:separator/>
      </w:r>
    </w:p>
  </w:footnote>
  <w:footnote w:type="continuationSeparator" w:id="0">
    <w:p w14:paraId="41E7B503" w14:textId="77777777" w:rsidR="00127C7A" w:rsidRDefault="00127C7A" w:rsidP="004106F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D4D31" w14:textId="1D80BB15" w:rsidR="004106FD" w:rsidRPr="004106FD" w:rsidRDefault="004106FD" w:rsidP="004106FD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00392A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TAzszQwsTCzNDFT0lEKTi0uzszPAykwrAUAseh2HywAAAA="/>
  </w:docVars>
  <w:rsids>
    <w:rsidRoot w:val="004106FD"/>
    <w:rsid w:val="00127C7A"/>
    <w:rsid w:val="00166382"/>
    <w:rsid w:val="00174D9F"/>
    <w:rsid w:val="00207425"/>
    <w:rsid w:val="002515ED"/>
    <w:rsid w:val="0029151A"/>
    <w:rsid w:val="003565B8"/>
    <w:rsid w:val="003E5AC9"/>
    <w:rsid w:val="004106FD"/>
    <w:rsid w:val="00535E34"/>
    <w:rsid w:val="00575F90"/>
    <w:rsid w:val="005950FF"/>
    <w:rsid w:val="006731DB"/>
    <w:rsid w:val="006E52C1"/>
    <w:rsid w:val="006E5FC6"/>
    <w:rsid w:val="00731DB3"/>
    <w:rsid w:val="00746793"/>
    <w:rsid w:val="007B6D14"/>
    <w:rsid w:val="00813414"/>
    <w:rsid w:val="00860B9C"/>
    <w:rsid w:val="00945F5C"/>
    <w:rsid w:val="009B310E"/>
    <w:rsid w:val="00A31F77"/>
    <w:rsid w:val="00BC265D"/>
    <w:rsid w:val="00C6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11E4D"/>
  <w15:chartTrackingRefBased/>
  <w15:docId w15:val="{6D6456D0-1851-46D6-B08F-1B62975E2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4106F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6FD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4106F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6FD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4106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6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89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3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835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01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26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876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26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58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02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851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85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63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24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26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7256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61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846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86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280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777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282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01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98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952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33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8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6569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86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1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42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39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51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43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96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23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925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56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6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108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2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89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76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3596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234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67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638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639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637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03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162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91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098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4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7006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81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38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6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46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12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47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36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91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577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34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20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08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31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3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44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46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74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10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605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8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32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42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39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87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140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9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38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20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13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65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40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20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671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72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95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14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31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86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87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2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52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43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03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90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360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99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0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61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9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70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94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94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50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917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56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35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65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58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15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4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67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48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774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671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9582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614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94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13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98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95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88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853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03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102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58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89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1437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15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0889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717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30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49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8833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70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7110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74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388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933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08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84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3145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1543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682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830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6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59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97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28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466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807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675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09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133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294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523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3215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44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537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884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1314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303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49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84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68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0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10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85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2024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19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406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470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09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60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57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16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23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43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59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9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0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98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6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98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88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67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43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12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50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66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01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96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30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64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89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87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59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87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7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891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296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42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8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03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4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73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06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924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8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65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32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41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52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8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98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91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50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624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196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08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39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0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68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00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56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053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90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0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252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5422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834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175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72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416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782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5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76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76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01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47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215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531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36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244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165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663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5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65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84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67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27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083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80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050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341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31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81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89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331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18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99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80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89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07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695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73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8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99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387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128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88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9745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7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026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23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47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88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mmio.com/glossary/mvc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www.dammio.com/glossary/mvc" TargetMode="External"/><Relationship Id="rId26" Type="http://schemas.openxmlformats.org/officeDocument/2006/relationships/hyperlink" Target="https://www.dammio.com/wp-content/uploads/2018/07/DammioMVC_Phan7.rar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yperlink" Target="https://www.dammio.com/glossary/mvc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www.dammio.com/glossary/ef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s://www.dammio.com/glossary/entity-framework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dammio.com/glossary/entity-framework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www.dammio.com/glossary/mvc" TargetMode="External"/><Relationship Id="rId14" Type="http://schemas.openxmlformats.org/officeDocument/2006/relationships/hyperlink" Target="https://www.dammio.com/glossary/mvc" TargetMode="External"/><Relationship Id="rId22" Type="http://schemas.openxmlformats.org/officeDocument/2006/relationships/hyperlink" Target="https://www.dammio.com/glossary/mvc" TargetMode="External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4</Pages>
  <Words>1638</Words>
  <Characters>933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4:11:00Z</dcterms:created>
  <dcterms:modified xsi:type="dcterms:W3CDTF">2021-02-22T04:25:00Z</dcterms:modified>
</cp:coreProperties>
</file>